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13C8F2" w14:textId="2FDDCF38" w:rsidR="0040513E" w:rsidRPr="00590DE8" w:rsidRDefault="00D832B3" w:rsidP="000759C6">
      <w:pPr>
        <w:spacing w:after="0" w:line="324" w:lineRule="auto"/>
        <w:ind w:right="-18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FORMAT OF APPLICATION FOR THE POST OF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0759C6">
        <w:rPr>
          <w:rFonts w:ascii="Times New Roman" w:hAnsi="Times New Roman" w:cs="Times New Roman"/>
          <w:b/>
          <w:bCs/>
          <w:sz w:val="24"/>
          <w:szCs w:val="24"/>
        </w:rPr>
        <w:t xml:space="preserve">KSCSTE - </w:t>
      </w:r>
      <w:r w:rsidR="000759C6" w:rsidRPr="000759C6">
        <w:rPr>
          <w:rFonts w:ascii="Times New Roman" w:hAnsi="Times New Roman" w:cs="Times New Roman"/>
          <w:b/>
          <w:bCs/>
          <w:sz w:val="24"/>
          <w:szCs w:val="24"/>
        </w:rPr>
        <w:t>JNTBGRI THIRUVANANTHAPURAM</w:t>
      </w:r>
    </w:p>
    <w:p w14:paraId="2854B37D" w14:textId="16F2420E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6DCC942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19181B37" w14:textId="02FF7DAE" w:rsidR="00C955ED" w:rsidRPr="00C955ED" w:rsidRDefault="00C955ED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ED">
        <w:rPr>
          <w:rFonts w:ascii="Times New Roman" w:hAnsi="Times New Roman" w:cs="Times New Roman"/>
          <w:b/>
          <w:bCs/>
          <w:sz w:val="24"/>
          <w:szCs w:val="24"/>
        </w:rPr>
        <w:t>DATA SHEET</w:t>
      </w:r>
    </w:p>
    <w:p w14:paraId="1F21C542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2ADF3737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BAA4155" w14:textId="6D993DA8" w:rsidR="008E42BD" w:rsidRDefault="00E36D5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 w:rsidRPr="008E42BD">
        <w:rPr>
          <w:rFonts w:ascii="Times New Roman" w:hAnsi="Times New Roman" w:cs="Times New Roman"/>
          <w:noProof/>
          <w:sz w:val="24"/>
          <w:szCs w:val="24"/>
          <w:lang w:val="en-IN" w:eastAsia="en-IN" w:bidi="ml-IN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55AB740" wp14:editId="52A252BA">
                <wp:simplePos x="0" y="0"/>
                <wp:positionH relativeFrom="column">
                  <wp:posOffset>4633595</wp:posOffset>
                </wp:positionH>
                <wp:positionV relativeFrom="paragraph">
                  <wp:posOffset>225425</wp:posOffset>
                </wp:positionV>
                <wp:extent cx="1400810" cy="1689100"/>
                <wp:effectExtent l="0" t="0" r="2794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810" cy="168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4925D" w14:textId="77777777" w:rsidR="00E36D51" w:rsidRPr="00911BD3" w:rsidRDefault="00E36D51" w:rsidP="00E36D5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911BD3">
                              <w:rPr>
                                <w:i/>
                                <w:iCs/>
                              </w:rPr>
                              <w:t xml:space="preserve">Affix </w:t>
                            </w:r>
                            <w:r>
                              <w:rPr>
                                <w:i/>
                                <w:iCs/>
                              </w:rPr>
                              <w:t>a recent p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oto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graph 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55AB7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4.85pt;margin-top:17.75pt;width:110.3pt;height:133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" strokeweight="1pt">
                <v:textbox>
                  <w:txbxContent>
                    <w:p w14:paraId="74E4925D" w14:textId="77777777" w:rsidR="00E36D51" w:rsidRPr="00911BD3" w:rsidRDefault="00E36D51" w:rsidP="00E36D5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911BD3">
                        <w:rPr>
                          <w:i/>
                          <w:iCs/>
                        </w:rPr>
                        <w:t xml:space="preserve">Affix </w:t>
                      </w:r>
                      <w:r>
                        <w:rPr>
                          <w:i/>
                          <w:iCs/>
                        </w:rPr>
                        <w:t>a recent p</w:t>
                      </w:r>
                      <w:r w:rsidRPr="00911BD3">
                        <w:rPr>
                          <w:i/>
                          <w:iCs/>
                        </w:rPr>
                        <w:t>hoto</w:t>
                      </w:r>
                      <w:r>
                        <w:rPr>
                          <w:i/>
                          <w:iCs/>
                        </w:rPr>
                        <w:t xml:space="preserve">graph </w:t>
                      </w:r>
                      <w:r w:rsidRPr="00911BD3">
                        <w:rPr>
                          <w:i/>
                          <w:iCs/>
                        </w:rPr>
                        <w:t>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4410"/>
      </w:tblGrid>
      <w:tr w:rsidR="00E36D51" w14:paraId="72D88D03" w14:textId="77777777" w:rsidTr="00E36D51">
        <w:tc>
          <w:tcPr>
            <w:tcW w:w="2808" w:type="dxa"/>
          </w:tcPr>
          <w:p w14:paraId="0F7346CF" w14:textId="77777777" w:rsidR="00E36D51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14:paraId="10BBB474" w14:textId="619AEC97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CAPITAL LETTERS) </w:t>
            </w:r>
          </w:p>
        </w:tc>
        <w:tc>
          <w:tcPr>
            <w:tcW w:w="4410" w:type="dxa"/>
          </w:tcPr>
          <w:p w14:paraId="0C069040" w14:textId="3494718D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10D1C13" w14:textId="77777777" w:rsidTr="00E36D51">
        <w:tc>
          <w:tcPr>
            <w:tcW w:w="2808" w:type="dxa"/>
          </w:tcPr>
          <w:p w14:paraId="78A69AE8" w14:textId="4A36B692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4410" w:type="dxa"/>
          </w:tcPr>
          <w:p w14:paraId="2A91A900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096B0FB8" w14:textId="77777777" w:rsidTr="00E36D51">
        <w:tc>
          <w:tcPr>
            <w:tcW w:w="2808" w:type="dxa"/>
          </w:tcPr>
          <w:p w14:paraId="5EFACBC8" w14:textId="3CD5B3BF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4410" w:type="dxa"/>
          </w:tcPr>
          <w:p w14:paraId="5668B16A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1D4393BA" w14:textId="77777777" w:rsidTr="00E36D51">
        <w:tc>
          <w:tcPr>
            <w:tcW w:w="2808" w:type="dxa"/>
          </w:tcPr>
          <w:p w14:paraId="6B46C202" w14:textId="0A2A570C"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4410" w:type="dxa"/>
          </w:tcPr>
          <w:p w14:paraId="148DC176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A98AF79" w14:textId="77777777" w:rsidTr="00E36D51">
        <w:tc>
          <w:tcPr>
            <w:tcW w:w="2808" w:type="dxa"/>
          </w:tcPr>
          <w:p w14:paraId="44870177" w14:textId="419D93E1"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experience (in Years)</w:t>
            </w:r>
          </w:p>
        </w:tc>
        <w:tc>
          <w:tcPr>
            <w:tcW w:w="4410" w:type="dxa"/>
          </w:tcPr>
          <w:p w14:paraId="0A50033B" w14:textId="779D76F5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1E8" w14:paraId="1DE763FC" w14:textId="77777777" w:rsidTr="00E36D51">
        <w:tc>
          <w:tcPr>
            <w:tcW w:w="2808" w:type="dxa"/>
          </w:tcPr>
          <w:p w14:paraId="032AF9AA" w14:textId="6BC01C50"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mode of selection</w:t>
            </w:r>
          </w:p>
        </w:tc>
        <w:tc>
          <w:tcPr>
            <w:tcW w:w="4410" w:type="dxa"/>
          </w:tcPr>
          <w:p w14:paraId="22B892E0" w14:textId="12142780"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/Deputation (Strike through whichever is not applicable)</w:t>
            </w:r>
          </w:p>
        </w:tc>
      </w:tr>
      <w:tr w:rsidR="00AE21E8" w14:paraId="670007A7" w14:textId="77777777" w:rsidTr="00E36D51">
        <w:tc>
          <w:tcPr>
            <w:tcW w:w="2808" w:type="dxa"/>
          </w:tcPr>
          <w:p w14:paraId="5DC721BF" w14:textId="230293E0"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Institute </w:t>
            </w:r>
            <w:r w:rsidR="00DC74F9">
              <w:rPr>
                <w:rFonts w:ascii="Times New Roman" w:hAnsi="Times New Roman" w:cs="Times New Roman"/>
                <w:sz w:val="24"/>
                <w:szCs w:val="24"/>
              </w:rPr>
              <w:t>Applied to</w:t>
            </w:r>
          </w:p>
        </w:tc>
        <w:tc>
          <w:tcPr>
            <w:tcW w:w="4410" w:type="dxa"/>
          </w:tcPr>
          <w:p w14:paraId="3B6684C3" w14:textId="77777777"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99530A" w14:textId="63A14106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2E028F0C" w14:textId="5804603F" w:rsidR="008817F0" w:rsidRDefault="008817F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3AED3D75" w14:textId="3A5B92E9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61FD394" w14:textId="10F946D3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61ECA8B" w14:textId="264D11B0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5AC4295" w14:textId="6C83506D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4B16102" w14:textId="23E34380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0A13AB3" w14:textId="2455BD85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8545EA7" w14:textId="27BFDD26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693C24A" w14:textId="6D914F4C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A9BFC35" w14:textId="4D278925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0C52F14" w14:textId="27ABD58E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62C606A" w14:textId="6F7B677B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C3DDF3E" w14:textId="1CAA3201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84D1A2B" w14:textId="61198852" w:rsidR="000759C6" w:rsidRDefault="000759C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8FAAA6" w14:textId="77777777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C2D71B1" w14:textId="77777777" w:rsidR="000759C6" w:rsidRPr="00590DE8" w:rsidRDefault="000759C6" w:rsidP="000759C6">
      <w:pPr>
        <w:spacing w:after="0" w:line="324" w:lineRule="auto"/>
        <w:ind w:right="-18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FORMAT OF APPLICATION FOR THE POST OF </w:t>
      </w:r>
      <w:r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KSCSTE - </w:t>
      </w:r>
      <w:r w:rsidRPr="000759C6">
        <w:rPr>
          <w:rFonts w:ascii="Times New Roman" w:hAnsi="Times New Roman" w:cs="Times New Roman"/>
          <w:b/>
          <w:bCs/>
          <w:sz w:val="24"/>
          <w:szCs w:val="24"/>
        </w:rPr>
        <w:t>JNTBGRI THIRUVANANTHAPURAM</w:t>
      </w:r>
    </w:p>
    <w:p w14:paraId="4FD1D347" w14:textId="2430C6D3" w:rsidR="00C11FE5" w:rsidRPr="00590DE8" w:rsidRDefault="00C11FE5" w:rsidP="00C11FE5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0C738D92" w14:textId="50560315" w:rsidR="00D832B3" w:rsidRDefault="00D832B3">
      <w:pPr>
        <w:rPr>
          <w:rFonts w:ascii="Times New Roman" w:hAnsi="Times New Roman" w:cs="Times New Roman"/>
          <w:sz w:val="24"/>
          <w:szCs w:val="24"/>
        </w:rPr>
      </w:pPr>
    </w:p>
    <w:p w14:paraId="0EC12F1F" w14:textId="7E90E01A" w:rsidR="00DF43B1" w:rsidRPr="00DF43B1" w:rsidRDefault="00DF43B1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43B1">
        <w:rPr>
          <w:rFonts w:ascii="Times New Roman" w:hAnsi="Times New Roman" w:cs="Times New Roman"/>
          <w:b/>
          <w:bCs/>
          <w:sz w:val="24"/>
          <w:szCs w:val="24"/>
        </w:rPr>
        <w:t>APPLICATION FORM</w:t>
      </w:r>
    </w:p>
    <w:p w14:paraId="4D0BDF1F" w14:textId="77777777" w:rsidR="00DF43B1" w:rsidRDefault="00DF43B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40513E" w:rsidRPr="0040513E" w14:paraId="78AE98AE" w14:textId="77777777" w:rsidTr="00D832B3">
        <w:tc>
          <w:tcPr>
            <w:tcW w:w="9245" w:type="dxa"/>
            <w:shd w:val="clear" w:color="auto" w:fill="E2EFD9" w:themeFill="accent6" w:themeFillTint="33"/>
          </w:tcPr>
          <w:p w14:paraId="52D60C9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>1. General Information of Applicant</w:t>
            </w:r>
          </w:p>
        </w:tc>
      </w:tr>
    </w:tbl>
    <w:p w14:paraId="5D244D83" w14:textId="77777777" w:rsidR="0040513E" w:rsidRP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580"/>
        <w:gridCol w:w="1508"/>
        <w:gridCol w:w="4157"/>
      </w:tblGrid>
      <w:tr w:rsidR="0040513E" w:rsidRPr="0040513E" w14:paraId="147164C6" w14:textId="77777777" w:rsidTr="00911BD3">
        <w:tc>
          <w:tcPr>
            <w:tcW w:w="3605" w:type="dxa"/>
          </w:tcPr>
          <w:p w14:paraId="28CD79E9" w14:textId="5D4E8509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(in 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CAPITAL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6DCAB43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2492715A" w14:textId="77777777" w:rsidTr="00911BD3">
        <w:tc>
          <w:tcPr>
            <w:tcW w:w="3605" w:type="dxa"/>
          </w:tcPr>
          <w:p w14:paraId="2661CCD5" w14:textId="68261469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th (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10FBBD1B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DBF358F" w14:textId="77777777" w:rsidTr="00911BD3">
        <w:tc>
          <w:tcPr>
            <w:tcW w:w="3605" w:type="dxa"/>
          </w:tcPr>
          <w:p w14:paraId="21135A8C" w14:textId="53C8008B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spondenc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5735" w:type="dxa"/>
            <w:gridSpan w:val="2"/>
          </w:tcPr>
          <w:p w14:paraId="7E855FF5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B564E4B" w14:textId="77777777" w:rsidTr="00911BD3">
        <w:tc>
          <w:tcPr>
            <w:tcW w:w="3605" w:type="dxa"/>
          </w:tcPr>
          <w:p w14:paraId="0B769D06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15" w:type="dxa"/>
          </w:tcPr>
          <w:p w14:paraId="60729C23" w14:textId="60AD816C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4220" w:type="dxa"/>
          </w:tcPr>
          <w:p w14:paraId="27DCC3F5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48681D37" w14:textId="77777777" w:rsidTr="00911BD3">
        <w:tc>
          <w:tcPr>
            <w:tcW w:w="3605" w:type="dxa"/>
          </w:tcPr>
          <w:p w14:paraId="1906673E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</w:tcPr>
          <w:p w14:paraId="25B380C1" w14:textId="579279C0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</w:p>
        </w:tc>
        <w:tc>
          <w:tcPr>
            <w:tcW w:w="4220" w:type="dxa"/>
          </w:tcPr>
          <w:p w14:paraId="725F2DA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66BDD720" w14:textId="77777777" w:rsidTr="00911BD3">
        <w:tc>
          <w:tcPr>
            <w:tcW w:w="3605" w:type="dxa"/>
          </w:tcPr>
          <w:p w14:paraId="5D359907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35" w:type="dxa"/>
            <w:gridSpan w:val="2"/>
          </w:tcPr>
          <w:p w14:paraId="6C3C7769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RPr="0040513E" w14:paraId="09D65C0E" w14:textId="77777777" w:rsidTr="00911BD3">
        <w:tc>
          <w:tcPr>
            <w:tcW w:w="3605" w:type="dxa"/>
          </w:tcPr>
          <w:p w14:paraId="0123C1AF" w14:textId="03115691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uages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wn</w:t>
            </w:r>
          </w:p>
        </w:tc>
        <w:tc>
          <w:tcPr>
            <w:tcW w:w="5735" w:type="dxa"/>
            <w:gridSpan w:val="2"/>
          </w:tcPr>
          <w:p w14:paraId="53CA100B" w14:textId="77777777" w:rsidR="00B5737C" w:rsidRPr="0040513E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F2DAB1" w14:textId="77777777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8E42BD" w14:paraId="2F934B0A" w14:textId="77777777" w:rsidTr="00D93197">
        <w:tc>
          <w:tcPr>
            <w:tcW w:w="9350" w:type="dxa"/>
            <w:shd w:val="clear" w:color="auto" w:fill="E2EFD9" w:themeFill="accent6" w:themeFillTint="33"/>
          </w:tcPr>
          <w:p w14:paraId="4EBC79A3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 Position</w:t>
            </w:r>
          </w:p>
        </w:tc>
      </w:tr>
    </w:tbl>
    <w:p w14:paraId="40B29CE5" w14:textId="77777777" w:rsidR="008E42BD" w:rsidRPr="0040513E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622"/>
        <w:gridCol w:w="4190"/>
        <w:gridCol w:w="4433"/>
      </w:tblGrid>
      <w:tr w:rsidR="008E42BD" w:rsidRPr="0040513E" w14:paraId="782D1B40" w14:textId="77777777" w:rsidTr="00B5737C">
        <w:tc>
          <w:tcPr>
            <w:tcW w:w="622" w:type="dxa"/>
          </w:tcPr>
          <w:p w14:paraId="1F39C40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4190" w:type="dxa"/>
          </w:tcPr>
          <w:p w14:paraId="0621006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433" w:type="dxa"/>
          </w:tcPr>
          <w:p w14:paraId="3B1A39ED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C6005C" w14:textId="77777777" w:rsidTr="00B5737C">
        <w:tc>
          <w:tcPr>
            <w:tcW w:w="622" w:type="dxa"/>
          </w:tcPr>
          <w:p w14:paraId="757B648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190" w:type="dxa"/>
          </w:tcPr>
          <w:p w14:paraId="19CB8541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4433" w:type="dxa"/>
          </w:tcPr>
          <w:p w14:paraId="2FC3C0B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90D3FC" w14:textId="77777777" w:rsidTr="00B5737C">
        <w:tc>
          <w:tcPr>
            <w:tcW w:w="622" w:type="dxa"/>
          </w:tcPr>
          <w:p w14:paraId="5E0879E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4190" w:type="dxa"/>
          </w:tcPr>
          <w:p w14:paraId="06395A67" w14:textId="700EFC58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e</w:t>
            </w:r>
          </w:p>
        </w:tc>
        <w:tc>
          <w:tcPr>
            <w:tcW w:w="4433" w:type="dxa"/>
          </w:tcPr>
          <w:p w14:paraId="614DDFD5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3DBA6159" w14:textId="77777777" w:rsidTr="00B5737C">
        <w:tc>
          <w:tcPr>
            <w:tcW w:w="622" w:type="dxa"/>
          </w:tcPr>
          <w:p w14:paraId="662129B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4190" w:type="dxa"/>
          </w:tcPr>
          <w:p w14:paraId="214A09AE" w14:textId="489170B3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ppointment to the present post</w:t>
            </w:r>
          </w:p>
        </w:tc>
        <w:tc>
          <w:tcPr>
            <w:tcW w:w="4433" w:type="dxa"/>
          </w:tcPr>
          <w:p w14:paraId="30621488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E5BEA9" w14:textId="7D36E681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B5737C" w14:paraId="5112A3D7" w14:textId="77777777" w:rsidTr="00F27116">
        <w:tc>
          <w:tcPr>
            <w:tcW w:w="9350" w:type="dxa"/>
            <w:shd w:val="clear" w:color="auto" w:fill="E2EFD9" w:themeFill="accent6" w:themeFillTint="33"/>
          </w:tcPr>
          <w:p w14:paraId="3426D6FE" w14:textId="632B2516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Educational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reve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onological order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)</w:t>
            </w:r>
          </w:p>
        </w:tc>
      </w:tr>
    </w:tbl>
    <w:p w14:paraId="53245994" w14:textId="77777777" w:rsidR="00B5737C" w:rsidRDefault="00B5737C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7"/>
        <w:gridCol w:w="1503"/>
        <w:gridCol w:w="1230"/>
        <w:gridCol w:w="683"/>
        <w:gridCol w:w="2155"/>
        <w:gridCol w:w="1440"/>
        <w:gridCol w:w="1397"/>
        <w:gridCol w:w="16"/>
      </w:tblGrid>
      <w:tr w:rsidR="00B5737C" w14:paraId="201A1BBD" w14:textId="77777777" w:rsidTr="00DF43B1">
        <w:tc>
          <w:tcPr>
            <w:tcW w:w="837" w:type="dxa"/>
          </w:tcPr>
          <w:p w14:paraId="348D60E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03" w:type="dxa"/>
          </w:tcPr>
          <w:p w14:paraId="2ECA509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1230" w:type="dxa"/>
          </w:tcPr>
          <w:p w14:paraId="22834558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683" w:type="dxa"/>
          </w:tcPr>
          <w:p w14:paraId="2107FE3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155" w:type="dxa"/>
          </w:tcPr>
          <w:p w14:paraId="4AAF3A46" w14:textId="49A5DB3F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(s)/Topic(s) (Mention the title of the thesis from Masters and Ph.D., if any)</w:t>
            </w:r>
          </w:p>
        </w:tc>
        <w:tc>
          <w:tcPr>
            <w:tcW w:w="1440" w:type="dxa"/>
          </w:tcPr>
          <w:p w14:paraId="3F5B6A2B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 Achieved</w:t>
            </w:r>
          </w:p>
        </w:tc>
        <w:tc>
          <w:tcPr>
            <w:tcW w:w="1413" w:type="dxa"/>
            <w:gridSpan w:val="2"/>
          </w:tcPr>
          <w:p w14:paraId="3104CC3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inctions etc.</w:t>
            </w:r>
          </w:p>
        </w:tc>
      </w:tr>
      <w:tr w:rsidR="00B5737C" w14:paraId="48710328" w14:textId="77777777" w:rsidTr="00DF43B1">
        <w:tc>
          <w:tcPr>
            <w:tcW w:w="837" w:type="dxa"/>
          </w:tcPr>
          <w:p w14:paraId="24A6F46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3FA1B7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CFC38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31A61D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7628362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FB1F66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694649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62C9B45D" w14:textId="77777777" w:rsidTr="00DF43B1">
        <w:tc>
          <w:tcPr>
            <w:tcW w:w="837" w:type="dxa"/>
          </w:tcPr>
          <w:p w14:paraId="3292F2E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A7CFB1B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7BA125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85DD9F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43807E9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3859CB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27D99F8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5CD731" w14:textId="77777777" w:rsidTr="00DF43B1">
        <w:tc>
          <w:tcPr>
            <w:tcW w:w="837" w:type="dxa"/>
          </w:tcPr>
          <w:p w14:paraId="1F628E6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2FCED8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5C3199D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5E82E6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674979C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8D1255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5A92BCA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F12C53" w14:textId="77777777" w:rsidTr="00DF43B1">
        <w:tc>
          <w:tcPr>
            <w:tcW w:w="837" w:type="dxa"/>
          </w:tcPr>
          <w:p w14:paraId="31EF97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F9A684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719FD1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B3B97D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583BE8C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D5E92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002B1C8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7B9625" w14:textId="77777777" w:rsidTr="00DF43B1">
        <w:tc>
          <w:tcPr>
            <w:tcW w:w="837" w:type="dxa"/>
          </w:tcPr>
          <w:p w14:paraId="1ED9ACC0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1FC511E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64D723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442355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1A95536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DAD0F5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2333ACD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7519004A" w14:textId="77777777" w:rsidTr="00DF43B1">
        <w:tc>
          <w:tcPr>
            <w:tcW w:w="837" w:type="dxa"/>
          </w:tcPr>
          <w:p w14:paraId="6F19481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7EED7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0C082FA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546D972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0B4D517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03B444F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6CB84A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14:paraId="30928A42" w14:textId="77777777" w:rsidTr="00DF43B1">
        <w:tblPrEx>
          <w:shd w:val="clear" w:color="auto" w:fill="E2EFD9" w:themeFill="accent6" w:themeFillTint="33"/>
        </w:tblPrEx>
        <w:trPr>
          <w:gridAfter w:val="1"/>
          <w:wAfter w:w="16" w:type="dxa"/>
        </w:trPr>
        <w:tc>
          <w:tcPr>
            <w:tcW w:w="9245" w:type="dxa"/>
            <w:gridSpan w:val="7"/>
            <w:shd w:val="clear" w:color="auto" w:fill="E2EFD9" w:themeFill="accent6" w:themeFillTint="33"/>
          </w:tcPr>
          <w:p w14:paraId="34D027C5" w14:textId="0ED28D49"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rience (in reverse chronological order)</w:t>
            </w:r>
          </w:p>
        </w:tc>
      </w:tr>
    </w:tbl>
    <w:p w14:paraId="00CEC9B7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1418"/>
        <w:gridCol w:w="1245"/>
        <w:gridCol w:w="1528"/>
        <w:gridCol w:w="1775"/>
        <w:gridCol w:w="2394"/>
      </w:tblGrid>
      <w:tr w:rsidR="008E42BD" w14:paraId="54FE1C52" w14:textId="77777777" w:rsidTr="00D832B3">
        <w:tc>
          <w:tcPr>
            <w:tcW w:w="885" w:type="dxa"/>
          </w:tcPr>
          <w:p w14:paraId="181D2CC0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418" w:type="dxa"/>
          </w:tcPr>
          <w:p w14:paraId="324A8F3A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</w:t>
            </w:r>
          </w:p>
        </w:tc>
        <w:tc>
          <w:tcPr>
            <w:tcW w:w="1245" w:type="dxa"/>
          </w:tcPr>
          <w:p w14:paraId="7165825D" w14:textId="1C89C5A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528" w:type="dxa"/>
          </w:tcPr>
          <w:p w14:paraId="5E472D9F" w14:textId="2A254CAD" w:rsidR="008E42BD" w:rsidRDefault="00D93197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775" w:type="dxa"/>
          </w:tcPr>
          <w:p w14:paraId="6BAE0A58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duties</w:t>
            </w:r>
          </w:p>
        </w:tc>
        <w:tc>
          <w:tcPr>
            <w:tcW w:w="2394" w:type="dxa"/>
          </w:tcPr>
          <w:p w14:paraId="6EB0DBE2" w14:textId="77777777" w:rsidR="00D93197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</w:p>
          <w:p w14:paraId="0ECFCD27" w14:textId="21485350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 Years and Months)</w:t>
            </w:r>
          </w:p>
        </w:tc>
      </w:tr>
      <w:tr w:rsidR="008E42BD" w14:paraId="1D0EEDA5" w14:textId="77777777" w:rsidTr="00D832B3">
        <w:tc>
          <w:tcPr>
            <w:tcW w:w="885" w:type="dxa"/>
          </w:tcPr>
          <w:p w14:paraId="339156B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9B9B8D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14F63AE6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453E5502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03500433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FBDBD2B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88D3BDD" w14:textId="77777777" w:rsidTr="00D832B3">
        <w:tc>
          <w:tcPr>
            <w:tcW w:w="885" w:type="dxa"/>
          </w:tcPr>
          <w:p w14:paraId="1927E48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A77BBC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4E6CABB8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3A04A2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5EDC42C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2FB94E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0CAD55" w14:textId="77777777" w:rsidTr="00D832B3">
        <w:tc>
          <w:tcPr>
            <w:tcW w:w="885" w:type="dxa"/>
          </w:tcPr>
          <w:p w14:paraId="3ECECF8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EFBAAD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37D589D7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1615DC7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5FB88A04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59396C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14:paraId="6FC11637" w14:textId="77777777" w:rsidTr="00D832B3">
        <w:tc>
          <w:tcPr>
            <w:tcW w:w="885" w:type="dxa"/>
          </w:tcPr>
          <w:p w14:paraId="091F54E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208D971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788A8E60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76850044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67683998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476770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653" w14:paraId="4E46B54F" w14:textId="77777777" w:rsidTr="00D832B3">
        <w:tc>
          <w:tcPr>
            <w:tcW w:w="6851" w:type="dxa"/>
            <w:gridSpan w:val="5"/>
          </w:tcPr>
          <w:p w14:paraId="691A45E1" w14:textId="26B283C7" w:rsidR="001C2653" w:rsidRPr="001C2653" w:rsidRDefault="001C2653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653"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2394" w:type="dxa"/>
          </w:tcPr>
          <w:p w14:paraId="2FF7BE27" w14:textId="77777777" w:rsidR="001C2653" w:rsidRDefault="001C265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F74789" w14:textId="77777777" w:rsidR="00C11FE5" w:rsidRDefault="00C11FE5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8E42BD" w14:paraId="64091CCB" w14:textId="77777777" w:rsidTr="00B5737C">
        <w:tc>
          <w:tcPr>
            <w:tcW w:w="9245" w:type="dxa"/>
            <w:shd w:val="clear" w:color="auto" w:fill="E2EFD9" w:themeFill="accent6" w:themeFillTint="33"/>
          </w:tcPr>
          <w:p w14:paraId="16054A89" w14:textId="17D8AB2C"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Administrative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in th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Total Period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ioned 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4CA28C56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1"/>
        <w:gridCol w:w="786"/>
        <w:gridCol w:w="2549"/>
        <w:gridCol w:w="843"/>
        <w:gridCol w:w="950"/>
        <w:gridCol w:w="3176"/>
      </w:tblGrid>
      <w:tr w:rsidR="00BE2EFB" w14:paraId="52D7F709" w14:textId="77777777" w:rsidTr="00BE2EFB">
        <w:trPr>
          <w:trHeight w:val="276"/>
        </w:trPr>
        <w:tc>
          <w:tcPr>
            <w:tcW w:w="514" w:type="pct"/>
            <w:vMerge w:val="restart"/>
          </w:tcPr>
          <w:p w14:paraId="12EE8AF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14:paraId="6457249D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14:paraId="7E247BE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University</w:t>
            </w:r>
          </w:p>
        </w:tc>
        <w:tc>
          <w:tcPr>
            <w:tcW w:w="968" w:type="pct"/>
            <w:gridSpan w:val="2"/>
          </w:tcPr>
          <w:p w14:paraId="58B2BAE4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14:paraId="5BB89278" w14:textId="27F41918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7910617F" w14:textId="77777777" w:rsidTr="00BE2EFB">
        <w:trPr>
          <w:trHeight w:val="276"/>
        </w:trPr>
        <w:tc>
          <w:tcPr>
            <w:tcW w:w="514" w:type="pct"/>
            <w:vMerge/>
          </w:tcPr>
          <w:p w14:paraId="2AEE56D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14:paraId="1485E49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14:paraId="6F9EA1E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C8D48BE" w14:textId="7580898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14:paraId="33B63E90" w14:textId="17612C12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14:paraId="718AE8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1E62894B" w14:textId="77777777" w:rsidTr="00BE2EFB">
        <w:tc>
          <w:tcPr>
            <w:tcW w:w="514" w:type="pct"/>
          </w:tcPr>
          <w:p w14:paraId="422CEE4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0BD399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65700A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2C062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3991A6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23A57AB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425BCBA" w14:textId="77777777" w:rsidTr="00BE2EFB">
        <w:tc>
          <w:tcPr>
            <w:tcW w:w="514" w:type="pct"/>
          </w:tcPr>
          <w:p w14:paraId="4539B3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1A9EFA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7F5AD1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A1C3A5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7F6B4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E6858D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A3AA80D" w14:textId="77777777" w:rsidTr="00BE2EFB">
        <w:tc>
          <w:tcPr>
            <w:tcW w:w="514" w:type="pct"/>
          </w:tcPr>
          <w:p w14:paraId="56C5E60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115F50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265012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37E919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48B84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775E5DA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638B6B" w14:textId="77777777" w:rsidTr="00BE2EFB">
        <w:tc>
          <w:tcPr>
            <w:tcW w:w="514" w:type="pct"/>
          </w:tcPr>
          <w:p w14:paraId="02B2387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A2BDB5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F8B148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259EF059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D77602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7B149A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7926A8" w14:textId="77777777" w:rsidTr="00BE2EFB">
        <w:tc>
          <w:tcPr>
            <w:tcW w:w="514" w:type="pct"/>
          </w:tcPr>
          <w:p w14:paraId="488C8CE0" w14:textId="7DCCFBE8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3054EA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DA66DD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44D105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21C29BC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1DDDD2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A3A4259" w14:textId="77777777" w:rsidTr="00BE2EFB">
        <w:tc>
          <w:tcPr>
            <w:tcW w:w="514" w:type="pct"/>
          </w:tcPr>
          <w:p w14:paraId="374DEE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43BD3D9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DEFEC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845120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CD27F6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26E3D8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0C5DD69B" w14:textId="77777777" w:rsidTr="00BE2EFB">
        <w:tc>
          <w:tcPr>
            <w:tcW w:w="3277" w:type="pct"/>
            <w:gridSpan w:val="5"/>
          </w:tcPr>
          <w:p w14:paraId="3F8642C7" w14:textId="09647608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14:paraId="1CBCA6F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102AEC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4B3C4854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3F4B6A5D" w14:textId="4306B661" w:rsidR="00934D8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Professional Experience (including Academic and Research)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nvironmental Issues/Areas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(in chronological order from latest to oldest)</w:t>
            </w:r>
          </w:p>
        </w:tc>
      </w:tr>
    </w:tbl>
    <w:p w14:paraId="62AF907C" w14:textId="6F9F8471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8"/>
        <w:gridCol w:w="793"/>
        <w:gridCol w:w="2522"/>
        <w:gridCol w:w="849"/>
        <w:gridCol w:w="950"/>
        <w:gridCol w:w="3183"/>
      </w:tblGrid>
      <w:tr w:rsidR="00BE2EFB" w14:paraId="54D6C7E5" w14:textId="77777777" w:rsidTr="000F14EE">
        <w:trPr>
          <w:trHeight w:val="276"/>
        </w:trPr>
        <w:tc>
          <w:tcPr>
            <w:tcW w:w="514" w:type="pct"/>
            <w:vMerge w:val="restart"/>
          </w:tcPr>
          <w:p w14:paraId="4B0367B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14:paraId="5CAE6B1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14:paraId="2A5001A4" w14:textId="37C24231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968" w:type="pct"/>
            <w:gridSpan w:val="2"/>
          </w:tcPr>
          <w:p w14:paraId="5A5BBCB4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14:paraId="0C63343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5D665BB4" w14:textId="77777777" w:rsidTr="000F14EE">
        <w:trPr>
          <w:trHeight w:val="276"/>
        </w:trPr>
        <w:tc>
          <w:tcPr>
            <w:tcW w:w="514" w:type="pct"/>
            <w:vMerge/>
          </w:tcPr>
          <w:p w14:paraId="4EBF729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14:paraId="219BA8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14:paraId="6B9D1A2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502606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14:paraId="473A306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14:paraId="1E5FD47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3E39CF8B" w14:textId="77777777" w:rsidTr="000F14EE">
        <w:tc>
          <w:tcPr>
            <w:tcW w:w="514" w:type="pct"/>
          </w:tcPr>
          <w:p w14:paraId="3AD8E20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2D63237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F557E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1DE3CE26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476837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42FF0E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73FCCB0" w14:textId="77777777" w:rsidTr="000F14EE">
        <w:tc>
          <w:tcPr>
            <w:tcW w:w="514" w:type="pct"/>
          </w:tcPr>
          <w:p w14:paraId="4ADBEA7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71BF222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C8D6E0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68C40B1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43EA62C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1DD061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564555D8" w14:textId="77777777" w:rsidTr="000F14EE">
        <w:tc>
          <w:tcPr>
            <w:tcW w:w="514" w:type="pct"/>
          </w:tcPr>
          <w:p w14:paraId="159C737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2E05D1C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04C9DD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64F70C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30A68D4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087013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1F0E7DB0" w14:textId="77777777" w:rsidTr="000F14EE">
        <w:tc>
          <w:tcPr>
            <w:tcW w:w="514" w:type="pct"/>
          </w:tcPr>
          <w:p w14:paraId="01FB12C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180BAA05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128639DE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4266BF0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7ABB776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4DFF6DF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CD7904" w14:textId="77777777" w:rsidTr="000F14EE">
        <w:tc>
          <w:tcPr>
            <w:tcW w:w="514" w:type="pct"/>
          </w:tcPr>
          <w:p w14:paraId="41666A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110660C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CBAA79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FBC9077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FFF170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5823FDD3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F5D75D5" w14:textId="77777777" w:rsidTr="000F14EE">
        <w:tc>
          <w:tcPr>
            <w:tcW w:w="514" w:type="pct"/>
          </w:tcPr>
          <w:p w14:paraId="3CFB1D4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89F21F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5BE7775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9D9562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1CB46C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6E66F8A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EE020D1" w14:textId="77777777" w:rsidTr="000F14EE">
        <w:tc>
          <w:tcPr>
            <w:tcW w:w="3277" w:type="pct"/>
            <w:gridSpan w:val="5"/>
          </w:tcPr>
          <w:p w14:paraId="3F7E5D72" w14:textId="77777777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14:paraId="6DD3BBF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31FC87" w14:textId="77777777" w:rsidR="003E1DD3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7FA48985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1A4C63FC" w14:textId="7E485E65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8540743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Particip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ion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Environmental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gher Education Areas</w:t>
            </w:r>
          </w:p>
        </w:tc>
      </w:tr>
      <w:bookmarkEnd w:id="1"/>
    </w:tbl>
    <w:p w14:paraId="663C9E63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48"/>
        <w:gridCol w:w="2362"/>
        <w:gridCol w:w="3744"/>
      </w:tblGrid>
      <w:tr w:rsidR="00934D86" w14:paraId="655C7380" w14:textId="77777777" w:rsidTr="00357A4F">
        <w:tc>
          <w:tcPr>
            <w:tcW w:w="1701" w:type="pct"/>
          </w:tcPr>
          <w:p w14:paraId="3E952B89" w14:textId="21B822F3"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76" w:type="pct"/>
          </w:tcPr>
          <w:p w14:paraId="7BB3EC0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2023" w:type="pct"/>
          </w:tcPr>
          <w:p w14:paraId="4071B5E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of specialization</w:t>
            </w:r>
          </w:p>
        </w:tc>
      </w:tr>
      <w:tr w:rsidR="00934D86" w14:paraId="7148445F" w14:textId="77777777" w:rsidTr="00357A4F">
        <w:tc>
          <w:tcPr>
            <w:tcW w:w="1701" w:type="pct"/>
          </w:tcPr>
          <w:p w14:paraId="26C7D6C2" w14:textId="5CC7949B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</w:t>
            </w:r>
          </w:p>
        </w:tc>
        <w:tc>
          <w:tcPr>
            <w:tcW w:w="1276" w:type="pct"/>
          </w:tcPr>
          <w:p w14:paraId="5B86A17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6ED865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F6F9B95" w14:textId="77777777" w:rsidTr="00357A4F">
        <w:tc>
          <w:tcPr>
            <w:tcW w:w="1701" w:type="pct"/>
          </w:tcPr>
          <w:p w14:paraId="7C73DF41" w14:textId="1618B81E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ing Professor</w:t>
            </w:r>
          </w:p>
        </w:tc>
        <w:tc>
          <w:tcPr>
            <w:tcW w:w="1276" w:type="pct"/>
          </w:tcPr>
          <w:p w14:paraId="0448AC7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730C06D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751F6607" w14:textId="77777777" w:rsidTr="00357A4F">
        <w:tc>
          <w:tcPr>
            <w:tcW w:w="1701" w:type="pct"/>
          </w:tcPr>
          <w:p w14:paraId="67B07A91" w14:textId="4E60C653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1276" w:type="pct"/>
          </w:tcPr>
          <w:p w14:paraId="785B0BE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7E4871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AA62F95" w14:textId="77777777" w:rsidTr="00357A4F">
        <w:tc>
          <w:tcPr>
            <w:tcW w:w="1701" w:type="pct"/>
          </w:tcPr>
          <w:p w14:paraId="509A113B" w14:textId="6CFB29E6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nct faculty</w:t>
            </w:r>
          </w:p>
        </w:tc>
        <w:tc>
          <w:tcPr>
            <w:tcW w:w="1276" w:type="pct"/>
          </w:tcPr>
          <w:p w14:paraId="4193D37C" w14:textId="13130C32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F2507B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E8E86D7" w14:textId="77777777" w:rsidTr="00357A4F">
        <w:tc>
          <w:tcPr>
            <w:tcW w:w="1701" w:type="pct"/>
          </w:tcPr>
          <w:p w14:paraId="447C25C5" w14:textId="3AD93C35"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Person</w:t>
            </w:r>
          </w:p>
        </w:tc>
        <w:tc>
          <w:tcPr>
            <w:tcW w:w="1276" w:type="pct"/>
          </w:tcPr>
          <w:p w14:paraId="69C1CAB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4A8A814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D8FAA79" w14:textId="77777777" w:rsidTr="00357A4F">
        <w:tc>
          <w:tcPr>
            <w:tcW w:w="1701" w:type="pct"/>
            <w:tcBorders>
              <w:bottom w:val="single" w:sz="8" w:space="0" w:color="auto"/>
            </w:tcBorders>
          </w:tcPr>
          <w:p w14:paraId="65469EAB" w14:textId="1514BC6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76" w:type="pct"/>
            <w:tcBorders>
              <w:bottom w:val="single" w:sz="8" w:space="0" w:color="auto"/>
            </w:tcBorders>
          </w:tcPr>
          <w:p w14:paraId="6142013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  <w:tcBorders>
              <w:bottom w:val="single" w:sz="8" w:space="0" w:color="auto"/>
            </w:tcBorders>
          </w:tcPr>
          <w:p w14:paraId="3C35F89E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BB78F1" w14:textId="556760E5" w:rsidR="00357A4F" w:rsidRDefault="00357A4F" w:rsidP="003E1DD3">
      <w:pPr>
        <w:spacing w:after="0" w:line="324" w:lineRule="auto"/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253EA8" w14:paraId="301DC101" w14:textId="77777777" w:rsidTr="00FF2B97">
        <w:tc>
          <w:tcPr>
            <w:tcW w:w="9350" w:type="dxa"/>
            <w:shd w:val="clear" w:color="auto" w:fill="E2EFD9" w:themeFill="accent6" w:themeFillTint="33"/>
          </w:tcPr>
          <w:p w14:paraId="419C9C1C" w14:textId="5C10DACA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Membership in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Expe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ittees/Professional Bodies</w:t>
            </w:r>
            <w:r w:rsidR="001746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</w:tbl>
    <w:p w14:paraId="79FD1FB5" w14:textId="7EB65FE1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693"/>
        <w:gridCol w:w="3561"/>
      </w:tblGrid>
      <w:tr w:rsidR="00253EA8" w14:paraId="0B28C10E" w14:textId="77777777" w:rsidTr="00253EA8">
        <w:tc>
          <w:tcPr>
            <w:tcW w:w="3076" w:type="pct"/>
          </w:tcPr>
          <w:p w14:paraId="27116E37" w14:textId="15C8A748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Committee</w:t>
            </w:r>
          </w:p>
        </w:tc>
        <w:tc>
          <w:tcPr>
            <w:tcW w:w="1924" w:type="pct"/>
          </w:tcPr>
          <w:p w14:paraId="2FE8A5AE" w14:textId="59EE1114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253EA8" w14:paraId="470A9357" w14:textId="77777777" w:rsidTr="00253EA8">
        <w:tc>
          <w:tcPr>
            <w:tcW w:w="3076" w:type="pct"/>
          </w:tcPr>
          <w:p w14:paraId="517536B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8C13492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C872CA9" w14:textId="77777777" w:rsidTr="00253EA8">
        <w:tc>
          <w:tcPr>
            <w:tcW w:w="3076" w:type="pct"/>
          </w:tcPr>
          <w:p w14:paraId="48950F3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976C59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BF27776" w14:textId="77777777" w:rsidTr="00253EA8">
        <w:tc>
          <w:tcPr>
            <w:tcW w:w="3076" w:type="pct"/>
          </w:tcPr>
          <w:p w14:paraId="42F511C7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EB7CAF8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459F7240" w14:textId="77777777" w:rsidTr="00253EA8">
        <w:tc>
          <w:tcPr>
            <w:tcW w:w="3076" w:type="pct"/>
          </w:tcPr>
          <w:p w14:paraId="069A4CFC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688807C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68D77B5" w14:textId="77777777" w:rsidTr="00253EA8">
        <w:tc>
          <w:tcPr>
            <w:tcW w:w="3076" w:type="pct"/>
          </w:tcPr>
          <w:p w14:paraId="3166CB85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F9A892E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7922A19" w14:textId="77777777" w:rsidTr="00253EA8">
        <w:tc>
          <w:tcPr>
            <w:tcW w:w="3076" w:type="pct"/>
          </w:tcPr>
          <w:p w14:paraId="2D838DF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2AEA3F7B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6D8E719A" w14:textId="77777777" w:rsidTr="00253EA8">
        <w:tc>
          <w:tcPr>
            <w:tcW w:w="3076" w:type="pct"/>
          </w:tcPr>
          <w:p w14:paraId="090CDED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DCDDC6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959846" w14:textId="77777777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9254"/>
      </w:tblGrid>
      <w:tr w:rsidR="00934D86" w14:paraId="2B2A6879" w14:textId="77777777" w:rsidTr="00BE2EFB"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7BA95B8F" w14:textId="3CD023D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Involvement with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Formul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Environmental Programmes</w:t>
            </w:r>
          </w:p>
        </w:tc>
      </w:tr>
    </w:tbl>
    <w:p w14:paraId="14F6B69D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3924"/>
        <w:gridCol w:w="2637"/>
        <w:gridCol w:w="1799"/>
      </w:tblGrid>
      <w:tr w:rsidR="00934D86" w14:paraId="17F30955" w14:textId="77777777" w:rsidTr="00BE2EFB">
        <w:tc>
          <w:tcPr>
            <w:tcW w:w="479" w:type="pct"/>
          </w:tcPr>
          <w:p w14:paraId="57C8518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122" w:type="pct"/>
          </w:tcPr>
          <w:p w14:paraId="3AED174A" w14:textId="17F6D7F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menclatur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innovative </w:t>
            </w:r>
            <w:proofErr w:type="spellStart"/>
            <w:r w:rsidR="00A77F36">
              <w:rPr>
                <w:rFonts w:ascii="Times New Roman" w:hAnsi="Times New Roman" w:cs="Times New Roman"/>
                <w:sz w:val="24"/>
                <w:szCs w:val="24"/>
              </w:rPr>
              <w:t>programmes</w:t>
            </w:r>
            <w:proofErr w:type="spellEnd"/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 formulated (Brief details to be provided in separate sheets)</w:t>
            </w:r>
          </w:p>
        </w:tc>
        <w:tc>
          <w:tcPr>
            <w:tcW w:w="1426" w:type="pct"/>
          </w:tcPr>
          <w:p w14:paraId="34A34AE6" w14:textId="5694D85C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approval b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 competent authority</w:t>
            </w:r>
          </w:p>
        </w:tc>
        <w:tc>
          <w:tcPr>
            <w:tcW w:w="973" w:type="pct"/>
          </w:tcPr>
          <w:p w14:paraId="777D2B4C" w14:textId="06E28CB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934D86" w14:paraId="60C8BB2A" w14:textId="77777777" w:rsidTr="00BE2EFB">
        <w:tc>
          <w:tcPr>
            <w:tcW w:w="479" w:type="pct"/>
          </w:tcPr>
          <w:p w14:paraId="61B9CC2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2FD90E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350ADF1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7D1D1C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6D1CDAAB" w14:textId="77777777" w:rsidTr="00BE2EFB">
        <w:tc>
          <w:tcPr>
            <w:tcW w:w="479" w:type="pct"/>
          </w:tcPr>
          <w:p w14:paraId="180D147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48D6593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622A74B7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1CC7E7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2594616" w14:textId="77777777" w:rsidTr="00BE2EFB">
        <w:tc>
          <w:tcPr>
            <w:tcW w:w="479" w:type="pct"/>
          </w:tcPr>
          <w:p w14:paraId="6F2C943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C3EA2B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29F57B9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4992DDF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74971F3" w14:textId="77777777" w:rsidTr="00BE2EFB">
        <w:tc>
          <w:tcPr>
            <w:tcW w:w="479" w:type="pct"/>
          </w:tcPr>
          <w:p w14:paraId="0FC121E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F3DBCF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86E56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81ACD7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B7FD527" w14:textId="77777777" w:rsidTr="00BE2EFB">
        <w:tc>
          <w:tcPr>
            <w:tcW w:w="479" w:type="pct"/>
          </w:tcPr>
          <w:p w14:paraId="12B2FF5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7F9D8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6F7C11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9B8A432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D9CF76C" w14:textId="77777777" w:rsidTr="00BE2EFB">
        <w:tc>
          <w:tcPr>
            <w:tcW w:w="479" w:type="pct"/>
          </w:tcPr>
          <w:p w14:paraId="37A54C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5B7C253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4ABFBE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4EAC53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F22A047" w14:textId="77777777" w:rsidTr="00BE2EFB">
        <w:tc>
          <w:tcPr>
            <w:tcW w:w="479" w:type="pct"/>
          </w:tcPr>
          <w:p w14:paraId="59CCAA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BAE0B1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EB3C6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179223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23B966A" w14:textId="77777777" w:rsidTr="00BE2EFB">
        <w:tc>
          <w:tcPr>
            <w:tcW w:w="479" w:type="pct"/>
          </w:tcPr>
          <w:p w14:paraId="2E6B86C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6E1E68F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1FADC2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680851E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062584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33BC1426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7DDA1DF4" w14:textId="5183E131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mportant MoUs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-related Programmes (National/International)</w:t>
            </w:r>
          </w:p>
        </w:tc>
      </w:tr>
    </w:tbl>
    <w:p w14:paraId="515DCF0B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07"/>
        <w:gridCol w:w="2127"/>
        <w:gridCol w:w="4549"/>
        <w:gridCol w:w="1662"/>
      </w:tblGrid>
      <w:tr w:rsidR="00934D86" w14:paraId="59A64595" w14:textId="77777777" w:rsidTr="00BE2EFB">
        <w:tc>
          <w:tcPr>
            <w:tcW w:w="490" w:type="pct"/>
          </w:tcPr>
          <w:p w14:paraId="16DCBFA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150" w:type="pct"/>
          </w:tcPr>
          <w:p w14:paraId="2DB1174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Us formulated</w:t>
            </w:r>
          </w:p>
        </w:tc>
        <w:tc>
          <w:tcPr>
            <w:tcW w:w="2460" w:type="pct"/>
          </w:tcPr>
          <w:p w14:paraId="7DD7B0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gencies/Departments involved</w:t>
            </w:r>
          </w:p>
        </w:tc>
        <w:tc>
          <w:tcPr>
            <w:tcW w:w="899" w:type="pct"/>
          </w:tcPr>
          <w:p w14:paraId="568F7C7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MoU</w:t>
            </w:r>
          </w:p>
        </w:tc>
      </w:tr>
      <w:tr w:rsidR="00934D86" w14:paraId="13FA8F5F" w14:textId="77777777" w:rsidTr="00BE2EFB">
        <w:tc>
          <w:tcPr>
            <w:tcW w:w="490" w:type="pct"/>
          </w:tcPr>
          <w:p w14:paraId="5AC83DF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EFF237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CFFB5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68D023C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BC6F1BD" w14:textId="77777777" w:rsidTr="00BE2EFB">
        <w:tc>
          <w:tcPr>
            <w:tcW w:w="490" w:type="pct"/>
          </w:tcPr>
          <w:p w14:paraId="0E5AFAD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5354EC7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0017B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A9BF30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BDCB14D" w14:textId="77777777" w:rsidTr="00BE2EFB">
        <w:tc>
          <w:tcPr>
            <w:tcW w:w="490" w:type="pct"/>
          </w:tcPr>
          <w:p w14:paraId="107BF83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7EEE96C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21AEB4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7DC0788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E3F0A56" w14:textId="77777777" w:rsidTr="00BE2EFB">
        <w:tc>
          <w:tcPr>
            <w:tcW w:w="490" w:type="pct"/>
          </w:tcPr>
          <w:p w14:paraId="4E94D8A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F47853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35CE3199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4251914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16B8E735" w14:textId="77777777" w:rsidTr="00BE2EFB">
        <w:tc>
          <w:tcPr>
            <w:tcW w:w="490" w:type="pct"/>
          </w:tcPr>
          <w:p w14:paraId="5A34C13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4E547D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5B024D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02551FF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2745B79" w14:textId="77777777" w:rsidTr="00BE2EFB">
        <w:tc>
          <w:tcPr>
            <w:tcW w:w="490" w:type="pct"/>
          </w:tcPr>
          <w:p w14:paraId="4E8A9BD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68A8CA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42F0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F08DF8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8BCC346" w14:textId="77777777" w:rsidTr="00BE2EFB">
        <w:tc>
          <w:tcPr>
            <w:tcW w:w="490" w:type="pct"/>
          </w:tcPr>
          <w:p w14:paraId="44E5D61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05440B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B42F0E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52210B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9C36E2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20C1A4FB" w14:textId="77777777" w:rsidTr="00A77F36">
        <w:tc>
          <w:tcPr>
            <w:tcW w:w="9245" w:type="dxa"/>
            <w:shd w:val="clear" w:color="auto" w:fill="E2EFD9" w:themeFill="accent6" w:themeFillTint="33"/>
          </w:tcPr>
          <w:p w14:paraId="2813F599" w14:textId="44EDAB66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</w:p>
        </w:tc>
      </w:tr>
    </w:tbl>
    <w:p w14:paraId="3FE30614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8"/>
        <w:gridCol w:w="1247"/>
        <w:gridCol w:w="3377"/>
        <w:gridCol w:w="1887"/>
        <w:gridCol w:w="1836"/>
      </w:tblGrid>
      <w:tr w:rsidR="00A77F36" w14:paraId="28BB5182" w14:textId="77777777" w:rsidTr="00A83F73">
        <w:tc>
          <w:tcPr>
            <w:tcW w:w="898" w:type="dxa"/>
          </w:tcPr>
          <w:p w14:paraId="036CFF64" w14:textId="1164696B" w:rsidR="003A6B89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247" w:type="dxa"/>
          </w:tcPr>
          <w:p w14:paraId="078E55CE" w14:textId="229D63A6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3377" w:type="dxa"/>
          </w:tcPr>
          <w:p w14:paraId="7A7E7555" w14:textId="706615AE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/Fellowship/Position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87" w:type="dxa"/>
          </w:tcPr>
          <w:p w14:paraId="6068323E" w14:textId="2A87D995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836" w:type="dxa"/>
          </w:tcPr>
          <w:p w14:paraId="185C51D0" w14:textId="1B58FE3F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</w:tr>
      <w:tr w:rsidR="00A83F73" w14:paraId="32994532" w14:textId="77777777" w:rsidTr="00A83F73">
        <w:tc>
          <w:tcPr>
            <w:tcW w:w="898" w:type="dxa"/>
          </w:tcPr>
          <w:p w14:paraId="3532C3DD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790D4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A3E669A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6F2D2E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7891FE5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10627FA4" w14:textId="77777777" w:rsidTr="007B55E6">
        <w:tc>
          <w:tcPr>
            <w:tcW w:w="898" w:type="dxa"/>
          </w:tcPr>
          <w:p w14:paraId="3D00611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52986A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3C43E34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371DB21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591B88F8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C863239" w14:textId="77777777" w:rsidTr="007B55E6">
        <w:tc>
          <w:tcPr>
            <w:tcW w:w="898" w:type="dxa"/>
          </w:tcPr>
          <w:p w14:paraId="38FB7D9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230F11A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14252C2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711BB1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4E624F3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2476383" w14:textId="77777777" w:rsidTr="007B55E6">
        <w:tc>
          <w:tcPr>
            <w:tcW w:w="898" w:type="dxa"/>
          </w:tcPr>
          <w:p w14:paraId="6CA44C0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606884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3A6176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5DDAD8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455FFE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3765618B" w14:textId="77777777" w:rsidTr="007B55E6">
        <w:tc>
          <w:tcPr>
            <w:tcW w:w="898" w:type="dxa"/>
          </w:tcPr>
          <w:p w14:paraId="5C85E32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1767C8C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38F297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6361D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523544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09751E2D" w14:textId="77777777" w:rsidTr="007B55E6">
        <w:tc>
          <w:tcPr>
            <w:tcW w:w="898" w:type="dxa"/>
          </w:tcPr>
          <w:p w14:paraId="48B47E7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F644A9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558E2E8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A9C3A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669F1F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96BA96D" w14:textId="77777777" w:rsidTr="007B55E6">
        <w:tc>
          <w:tcPr>
            <w:tcW w:w="898" w:type="dxa"/>
          </w:tcPr>
          <w:p w14:paraId="5CBC597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0C21DF3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203D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7902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F68FA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294FCA" w14:textId="77777777" w:rsidR="00F9635A" w:rsidRDefault="00F9635A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78BF5B6C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3FFA19DF" w14:textId="0185EC3C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. Scholar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3A6B89" w14:paraId="3C0FC0FD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40D4BAD1" w14:textId="005DBE7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Contribution to Journal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and Patents</w:t>
            </w:r>
          </w:p>
        </w:tc>
      </w:tr>
    </w:tbl>
    <w:p w14:paraId="0C5A0911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70"/>
        <w:gridCol w:w="4339"/>
      </w:tblGrid>
      <w:tr w:rsidR="003A6B89" w14:paraId="6FAFD095" w14:textId="77777777" w:rsidTr="00C66606">
        <w:tc>
          <w:tcPr>
            <w:tcW w:w="4670" w:type="dxa"/>
          </w:tcPr>
          <w:p w14:paraId="751A892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9" w:type="dxa"/>
          </w:tcPr>
          <w:p w14:paraId="160C449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3A6B89" w14:paraId="4F6B7625" w14:textId="77777777" w:rsidTr="00C66606">
        <w:tc>
          <w:tcPr>
            <w:tcW w:w="4670" w:type="dxa"/>
          </w:tcPr>
          <w:p w14:paraId="46E1D6C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s Authored</w:t>
            </w:r>
          </w:p>
        </w:tc>
        <w:tc>
          <w:tcPr>
            <w:tcW w:w="4339" w:type="dxa"/>
          </w:tcPr>
          <w:p w14:paraId="60F91A1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3E5245F" w14:textId="77777777" w:rsidTr="00C66606">
        <w:tc>
          <w:tcPr>
            <w:tcW w:w="4670" w:type="dxa"/>
          </w:tcPr>
          <w:p w14:paraId="68A0385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 in Chief</w:t>
            </w:r>
          </w:p>
        </w:tc>
        <w:tc>
          <w:tcPr>
            <w:tcW w:w="4339" w:type="dxa"/>
          </w:tcPr>
          <w:p w14:paraId="659E45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3C0F653" w14:textId="77777777" w:rsidTr="00C66606">
        <w:tc>
          <w:tcPr>
            <w:tcW w:w="4670" w:type="dxa"/>
          </w:tcPr>
          <w:p w14:paraId="08B10E6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ships</w:t>
            </w:r>
          </w:p>
        </w:tc>
        <w:tc>
          <w:tcPr>
            <w:tcW w:w="4339" w:type="dxa"/>
          </w:tcPr>
          <w:p w14:paraId="0B82609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A6C639" w14:textId="77777777" w:rsidTr="00C66606">
        <w:tc>
          <w:tcPr>
            <w:tcW w:w="4670" w:type="dxa"/>
          </w:tcPr>
          <w:p w14:paraId="3CB683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r for</w:t>
            </w:r>
          </w:p>
        </w:tc>
        <w:tc>
          <w:tcPr>
            <w:tcW w:w="4339" w:type="dxa"/>
          </w:tcPr>
          <w:p w14:paraId="40E84B8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1218471" w14:textId="77777777" w:rsidTr="00C66606">
        <w:tc>
          <w:tcPr>
            <w:tcW w:w="4670" w:type="dxa"/>
          </w:tcPr>
          <w:p w14:paraId="5B0F51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ber of the International Advisory Board</w:t>
            </w:r>
          </w:p>
        </w:tc>
        <w:tc>
          <w:tcPr>
            <w:tcW w:w="4339" w:type="dxa"/>
          </w:tcPr>
          <w:p w14:paraId="75B3787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2E321B0F" w14:textId="77777777" w:rsidTr="00C66606">
        <w:tc>
          <w:tcPr>
            <w:tcW w:w="4670" w:type="dxa"/>
          </w:tcPr>
          <w:p w14:paraId="15CA4B14" w14:textId="48203BDD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granted</w:t>
            </w:r>
          </w:p>
        </w:tc>
        <w:tc>
          <w:tcPr>
            <w:tcW w:w="4339" w:type="dxa"/>
          </w:tcPr>
          <w:p w14:paraId="0CAEEFCC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FE5" w14:paraId="69C5C233" w14:textId="77777777" w:rsidTr="00C66606">
        <w:tc>
          <w:tcPr>
            <w:tcW w:w="4670" w:type="dxa"/>
          </w:tcPr>
          <w:p w14:paraId="7AA6A853" w14:textId="4DE40044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filed</w:t>
            </w:r>
          </w:p>
        </w:tc>
        <w:tc>
          <w:tcPr>
            <w:tcW w:w="4339" w:type="dxa"/>
          </w:tcPr>
          <w:p w14:paraId="66947E7F" w14:textId="77777777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0E12457" w14:textId="77777777" w:rsidTr="00C66606">
        <w:tc>
          <w:tcPr>
            <w:tcW w:w="4670" w:type="dxa"/>
          </w:tcPr>
          <w:p w14:paraId="7DE285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4339" w:type="dxa"/>
          </w:tcPr>
          <w:p w14:paraId="7626283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A968E4" w14:textId="77777777" w:rsidR="00357A4F" w:rsidRPr="0040513E" w:rsidRDefault="00357A4F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3A6B89" w14:paraId="5489866F" w14:textId="77777777" w:rsidTr="00A74745">
        <w:tc>
          <w:tcPr>
            <w:tcW w:w="9340" w:type="dxa"/>
            <w:shd w:val="clear" w:color="auto" w:fill="E2EFD9" w:themeFill="accent6" w:themeFillTint="33"/>
          </w:tcPr>
          <w:p w14:paraId="3C6046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 Publications</w:t>
            </w:r>
          </w:p>
        </w:tc>
      </w:tr>
      <w:tr w:rsidR="003A6B89" w14:paraId="16A1881E" w14:textId="77777777" w:rsidTr="00A74745">
        <w:tc>
          <w:tcPr>
            <w:tcW w:w="9340" w:type="dxa"/>
            <w:shd w:val="clear" w:color="auto" w:fill="E2EFD9" w:themeFill="accent6" w:themeFillTint="33"/>
          </w:tcPr>
          <w:p w14:paraId="36A943F9" w14:textId="58B896E9" w:rsidR="003A6B8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>Kindly provide list of scholarly publications in recognized professional and/or academic journals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 (starting from the recent)</w:t>
            </w:r>
          </w:p>
        </w:tc>
      </w:tr>
    </w:tbl>
    <w:p w14:paraId="4DEFA683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31"/>
        <w:gridCol w:w="4614"/>
      </w:tblGrid>
      <w:tr w:rsidR="003A6B89" w14:paraId="5FE10066" w14:textId="77777777" w:rsidTr="00A74745">
        <w:tc>
          <w:tcPr>
            <w:tcW w:w="4675" w:type="dxa"/>
          </w:tcPr>
          <w:p w14:paraId="7DD3D198" w14:textId="25F140B2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4675" w:type="dxa"/>
          </w:tcPr>
          <w:p w14:paraId="421CA48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D920B8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2"/>
        <w:gridCol w:w="737"/>
        <w:gridCol w:w="1687"/>
        <w:gridCol w:w="2015"/>
        <w:gridCol w:w="1494"/>
        <w:gridCol w:w="2420"/>
      </w:tblGrid>
      <w:tr w:rsidR="003A6B89" w14:paraId="053E1E6D" w14:textId="77777777" w:rsidTr="0017468C">
        <w:tc>
          <w:tcPr>
            <w:tcW w:w="482" w:type="pct"/>
          </w:tcPr>
          <w:p w14:paraId="05C9209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98" w:type="pct"/>
          </w:tcPr>
          <w:p w14:paraId="0FF504D9" w14:textId="626B5485" w:rsidR="003A6B89" w:rsidRDefault="00A7474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912" w:type="pct"/>
          </w:tcPr>
          <w:p w14:paraId="45C7BC3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0" w:type="pct"/>
          </w:tcPr>
          <w:p w14:paraId="1A8B88F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Journal</w:t>
            </w:r>
          </w:p>
        </w:tc>
        <w:tc>
          <w:tcPr>
            <w:tcW w:w="808" w:type="pct"/>
          </w:tcPr>
          <w:p w14:paraId="7611DAB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ed or not</w:t>
            </w:r>
          </w:p>
        </w:tc>
        <w:tc>
          <w:tcPr>
            <w:tcW w:w="1309" w:type="pct"/>
          </w:tcPr>
          <w:p w14:paraId="2600BC2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itations (where possible)</w:t>
            </w:r>
          </w:p>
        </w:tc>
      </w:tr>
      <w:tr w:rsidR="003A6B89" w14:paraId="1CCBBEC6" w14:textId="77777777" w:rsidTr="0017468C">
        <w:tc>
          <w:tcPr>
            <w:tcW w:w="482" w:type="pct"/>
          </w:tcPr>
          <w:p w14:paraId="3B21E64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E8D2C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8F8E49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F66173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A96B40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285A9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4921E7" w14:textId="77777777" w:rsidTr="0017468C">
        <w:tc>
          <w:tcPr>
            <w:tcW w:w="482" w:type="pct"/>
          </w:tcPr>
          <w:p w14:paraId="4F6272B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0ED8C1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C8194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21A3A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34BB04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9B6BBA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7A098085" w14:textId="77777777" w:rsidTr="0017468C">
        <w:tc>
          <w:tcPr>
            <w:tcW w:w="482" w:type="pct"/>
          </w:tcPr>
          <w:p w14:paraId="4AA64B8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68AD0F4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52300A5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8093C2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555F6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DE0F45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227780" w14:textId="77777777" w:rsidTr="0017468C">
        <w:tc>
          <w:tcPr>
            <w:tcW w:w="482" w:type="pct"/>
          </w:tcPr>
          <w:p w14:paraId="599457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2AFC9D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3824793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A4A18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7A84B0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E53DBC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1B5F49F" w14:textId="77777777" w:rsidTr="0017468C">
        <w:tc>
          <w:tcPr>
            <w:tcW w:w="482" w:type="pct"/>
          </w:tcPr>
          <w:p w14:paraId="7F4F0A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65A140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18C008E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A23032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C3DAD1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752619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5A81229" w14:textId="77777777" w:rsidTr="0017468C">
        <w:tc>
          <w:tcPr>
            <w:tcW w:w="482" w:type="pct"/>
          </w:tcPr>
          <w:p w14:paraId="4C7661E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7497F6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04D57CF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D276F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CFC29B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0D9FC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59F91B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3ED96943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47B67CAA" w14:textId="3AB5EF1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List of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opular magazines or news papers</w:t>
            </w:r>
          </w:p>
        </w:tc>
      </w:tr>
    </w:tbl>
    <w:p w14:paraId="0BB6ECE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3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7"/>
        <w:gridCol w:w="1116"/>
        <w:gridCol w:w="1116"/>
        <w:gridCol w:w="5652"/>
      </w:tblGrid>
      <w:tr w:rsidR="003A6B89" w14:paraId="36AB5F30" w14:textId="77777777" w:rsidTr="0017468C">
        <w:tc>
          <w:tcPr>
            <w:tcW w:w="739" w:type="pct"/>
          </w:tcPr>
          <w:p w14:paraId="03AB0B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03" w:type="pct"/>
          </w:tcPr>
          <w:p w14:paraId="53EE703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603" w:type="pct"/>
          </w:tcPr>
          <w:p w14:paraId="7D53889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055" w:type="pct"/>
          </w:tcPr>
          <w:p w14:paraId="08AB821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Magazine / News Paper</w:t>
            </w:r>
          </w:p>
        </w:tc>
      </w:tr>
      <w:tr w:rsidR="003A6B89" w14:paraId="2097CA59" w14:textId="77777777" w:rsidTr="0017468C">
        <w:tc>
          <w:tcPr>
            <w:tcW w:w="739" w:type="pct"/>
          </w:tcPr>
          <w:p w14:paraId="676F874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CA6B77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2DA35C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684E582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684AD23" w14:textId="77777777" w:rsidTr="0017468C">
        <w:tc>
          <w:tcPr>
            <w:tcW w:w="739" w:type="pct"/>
          </w:tcPr>
          <w:p w14:paraId="7A3A82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1AAC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00CCF06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12EABE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438CFEE" w14:textId="77777777" w:rsidTr="0017468C">
        <w:tc>
          <w:tcPr>
            <w:tcW w:w="739" w:type="pct"/>
          </w:tcPr>
          <w:p w14:paraId="2AF2C0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DDD3A5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B132E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9E93F9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C259B4" w14:textId="77777777" w:rsidTr="0017468C">
        <w:tc>
          <w:tcPr>
            <w:tcW w:w="739" w:type="pct"/>
          </w:tcPr>
          <w:p w14:paraId="728DBC0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272EE7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E34608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4A6794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1DCD8895" w14:textId="77777777" w:rsidTr="0017468C">
        <w:tc>
          <w:tcPr>
            <w:tcW w:w="739" w:type="pct"/>
          </w:tcPr>
          <w:p w14:paraId="74F7FA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8559F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7E2E1C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15FCC9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DDF53C" w14:textId="77777777" w:rsidR="0017468C" w:rsidRDefault="0017468C"/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4727151D" w14:textId="77777777" w:rsidTr="0017468C">
        <w:tc>
          <w:tcPr>
            <w:tcW w:w="5000" w:type="pct"/>
            <w:tcBorders>
              <w:bottom w:val="single" w:sz="8" w:space="0" w:color="auto"/>
            </w:tcBorders>
            <w:shd w:val="clear" w:color="auto" w:fill="E2EFD9" w:themeFill="accent6" w:themeFillTint="33"/>
          </w:tcPr>
          <w:p w14:paraId="66F7AFF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 Participation in scholarly presentations in conferences</w:t>
            </w:r>
          </w:p>
        </w:tc>
      </w:tr>
      <w:tr w:rsidR="00F8521D" w14:paraId="2CD57BBA" w14:textId="77777777" w:rsidTr="001746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5F111167" w14:textId="65B87DE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National</w:t>
            </w:r>
          </w:p>
        </w:tc>
      </w:tr>
    </w:tbl>
    <w:p w14:paraId="190F52B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3A6B89" w14:paraId="01698E36" w14:textId="77777777" w:rsidTr="00A74745">
        <w:tc>
          <w:tcPr>
            <w:tcW w:w="457" w:type="pct"/>
          </w:tcPr>
          <w:p w14:paraId="7BE4F9B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1A4BD28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69D7FC4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 xml:space="preserve"> of Conference or Institutions</w:t>
            </w:r>
          </w:p>
        </w:tc>
        <w:tc>
          <w:tcPr>
            <w:tcW w:w="2230" w:type="pct"/>
          </w:tcPr>
          <w:p w14:paraId="1DF5FFF8" w14:textId="77777777" w:rsidR="003A6B89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3A6B89" w14:paraId="7C78257D" w14:textId="77777777" w:rsidTr="00A74745">
        <w:tc>
          <w:tcPr>
            <w:tcW w:w="457" w:type="pct"/>
          </w:tcPr>
          <w:p w14:paraId="49815B2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29391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7245D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D81ED4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78E3D4" w14:textId="77777777" w:rsidTr="00A74745">
        <w:tc>
          <w:tcPr>
            <w:tcW w:w="457" w:type="pct"/>
          </w:tcPr>
          <w:p w14:paraId="284319E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144B51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33E4F45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17ED9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C6D0ECE" w14:textId="77777777" w:rsidTr="00A74745">
        <w:tc>
          <w:tcPr>
            <w:tcW w:w="457" w:type="pct"/>
          </w:tcPr>
          <w:p w14:paraId="7AC90F4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5B4F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009FE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A78EEC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822EFFD" w14:textId="77777777" w:rsidTr="00A74745">
        <w:tc>
          <w:tcPr>
            <w:tcW w:w="457" w:type="pct"/>
          </w:tcPr>
          <w:p w14:paraId="4EDDA57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28219BA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5D0BD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089C1D7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4118A9AC" w14:textId="77777777" w:rsidTr="00A74745">
        <w:tc>
          <w:tcPr>
            <w:tcW w:w="457" w:type="pct"/>
          </w:tcPr>
          <w:p w14:paraId="1F5D98A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4B4F23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0CBC00E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37B02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B09E84F" w14:textId="77777777" w:rsidTr="00A74745">
        <w:tc>
          <w:tcPr>
            <w:tcW w:w="457" w:type="pct"/>
          </w:tcPr>
          <w:p w14:paraId="6A320D6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1D3984D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2AAAE3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8EB04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2210BE" w14:textId="77777777" w:rsidR="003A6B89" w:rsidRPr="0040513E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ECC2DE9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03E90E09" w14:textId="058C6B0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</w:p>
        </w:tc>
      </w:tr>
    </w:tbl>
    <w:p w14:paraId="103F798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F8521D" w14:paraId="06079D9F" w14:textId="77777777" w:rsidTr="00A74745">
        <w:tc>
          <w:tcPr>
            <w:tcW w:w="457" w:type="pct"/>
          </w:tcPr>
          <w:p w14:paraId="6E26CF8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61F4DF9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0A3354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Conference or Institutions</w:t>
            </w:r>
          </w:p>
        </w:tc>
        <w:tc>
          <w:tcPr>
            <w:tcW w:w="2230" w:type="pct"/>
          </w:tcPr>
          <w:p w14:paraId="6E4C73E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F8521D" w14:paraId="3E5B3D88" w14:textId="77777777" w:rsidTr="00A74745">
        <w:tc>
          <w:tcPr>
            <w:tcW w:w="457" w:type="pct"/>
          </w:tcPr>
          <w:p w14:paraId="6D36867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5FD296A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EA0F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A73FA6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272824BC" w14:textId="77777777" w:rsidTr="00A74745">
        <w:tc>
          <w:tcPr>
            <w:tcW w:w="457" w:type="pct"/>
          </w:tcPr>
          <w:p w14:paraId="4D544FA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6801A2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B77056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01741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4174B9B" w14:textId="77777777" w:rsidTr="00A74745">
        <w:tc>
          <w:tcPr>
            <w:tcW w:w="457" w:type="pct"/>
          </w:tcPr>
          <w:p w14:paraId="4A1607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4A3B01D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54C165E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A6FF5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58BD3BD" w14:textId="77777777" w:rsidTr="00A74745">
        <w:tc>
          <w:tcPr>
            <w:tcW w:w="457" w:type="pct"/>
          </w:tcPr>
          <w:p w14:paraId="1CBC592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0B4A0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6FFAF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EFB9B9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47D8E7F" w14:textId="77777777" w:rsidTr="00A74745">
        <w:tc>
          <w:tcPr>
            <w:tcW w:w="457" w:type="pct"/>
          </w:tcPr>
          <w:p w14:paraId="1046FB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3A019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25CCF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D850E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548EA05" w14:textId="77777777" w:rsidTr="00A74745">
        <w:tc>
          <w:tcPr>
            <w:tcW w:w="457" w:type="pct"/>
          </w:tcPr>
          <w:p w14:paraId="2FD04FD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592C8C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B2E9CC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640F6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468999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93E1C21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12198CE0" w14:textId="6BF051D8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tribution in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 National / Interna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areas of your academic and professional expertise</w:t>
            </w:r>
          </w:p>
        </w:tc>
      </w:tr>
    </w:tbl>
    <w:p w14:paraId="072F3B0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27"/>
        <w:gridCol w:w="2256"/>
        <w:gridCol w:w="1962"/>
      </w:tblGrid>
      <w:tr w:rsidR="00F8521D" w14:paraId="035CEB2D" w14:textId="77777777" w:rsidTr="00A74745">
        <w:tc>
          <w:tcPr>
            <w:tcW w:w="2719" w:type="pct"/>
          </w:tcPr>
          <w:p w14:paraId="39F752F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6036405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pct"/>
          </w:tcPr>
          <w:p w14:paraId="1C4E4FE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(s)</w:t>
            </w:r>
          </w:p>
        </w:tc>
      </w:tr>
      <w:tr w:rsidR="00F8521D" w14:paraId="5A77B0A9" w14:textId="77777777" w:rsidTr="00A74745">
        <w:tc>
          <w:tcPr>
            <w:tcW w:w="2719" w:type="pct"/>
            <w:vMerge w:val="restart"/>
          </w:tcPr>
          <w:p w14:paraId="1EB6DA0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nary Lectures / Invited talks</w:t>
            </w:r>
          </w:p>
        </w:tc>
        <w:tc>
          <w:tcPr>
            <w:tcW w:w="1220" w:type="pct"/>
          </w:tcPr>
          <w:p w14:paraId="67D790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53CC2A1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E688142" w14:textId="77777777" w:rsidTr="00A74745">
        <w:tc>
          <w:tcPr>
            <w:tcW w:w="2719" w:type="pct"/>
            <w:vMerge/>
          </w:tcPr>
          <w:p w14:paraId="3CC12A5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98261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79F02FD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AD09D12" w14:textId="77777777" w:rsidTr="00A74745">
        <w:tc>
          <w:tcPr>
            <w:tcW w:w="2719" w:type="pct"/>
            <w:vMerge w:val="restart"/>
          </w:tcPr>
          <w:p w14:paraId="5A338A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resses Attended</w:t>
            </w:r>
          </w:p>
        </w:tc>
        <w:tc>
          <w:tcPr>
            <w:tcW w:w="1220" w:type="pct"/>
          </w:tcPr>
          <w:p w14:paraId="064EB20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1411680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B402E5B" w14:textId="77777777" w:rsidTr="00A74745">
        <w:tc>
          <w:tcPr>
            <w:tcW w:w="2719" w:type="pct"/>
            <w:vMerge/>
          </w:tcPr>
          <w:p w14:paraId="3026B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8004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1D69B48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BBE84EA" w14:textId="77777777" w:rsidTr="00A74745">
        <w:tc>
          <w:tcPr>
            <w:tcW w:w="2719" w:type="pct"/>
            <w:vMerge w:val="restart"/>
          </w:tcPr>
          <w:p w14:paraId="683F4E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r-ship etc.</w:t>
            </w:r>
          </w:p>
        </w:tc>
        <w:tc>
          <w:tcPr>
            <w:tcW w:w="1220" w:type="pct"/>
          </w:tcPr>
          <w:p w14:paraId="5FB5238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431FF3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26C94E5" w14:textId="77777777" w:rsidTr="00A74745">
        <w:tc>
          <w:tcPr>
            <w:tcW w:w="2719" w:type="pct"/>
            <w:vMerge/>
          </w:tcPr>
          <w:p w14:paraId="16FDD5A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22F96C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55C0D9B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833689" w14:textId="77777777" w:rsidTr="00A74745">
        <w:tc>
          <w:tcPr>
            <w:tcW w:w="2719" w:type="pct"/>
            <w:vMerge w:val="restart"/>
          </w:tcPr>
          <w:p w14:paraId="7A9912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1220" w:type="pct"/>
          </w:tcPr>
          <w:p w14:paraId="5D667A6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3F72C8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E9C04AB" w14:textId="77777777" w:rsidTr="00A74745">
        <w:tc>
          <w:tcPr>
            <w:tcW w:w="2719" w:type="pct"/>
            <w:vMerge/>
          </w:tcPr>
          <w:p w14:paraId="11D003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74290E5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6618C07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82AF44" w14:textId="66B17FC3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27F48F0" w14:textId="77777777" w:rsidR="003E1DD3" w:rsidRPr="0040513E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25D09A6C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7E8A9705" w14:textId="0313AD9D" w:rsidR="00F8521D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>. Research Proje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ecuted</w:t>
            </w:r>
          </w:p>
        </w:tc>
      </w:tr>
    </w:tbl>
    <w:p w14:paraId="4EC0E199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13"/>
        <w:gridCol w:w="2798"/>
        <w:gridCol w:w="1731"/>
        <w:gridCol w:w="1991"/>
        <w:gridCol w:w="1812"/>
      </w:tblGrid>
      <w:tr w:rsidR="00F8521D" w14:paraId="45FAC8BC" w14:textId="77777777" w:rsidTr="00C66606">
        <w:tc>
          <w:tcPr>
            <w:tcW w:w="494" w:type="pct"/>
          </w:tcPr>
          <w:p w14:paraId="589B85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13" w:type="pct"/>
          </w:tcPr>
          <w:p w14:paraId="615F12F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936" w:type="pct"/>
          </w:tcPr>
          <w:p w14:paraId="176776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077" w:type="pct"/>
          </w:tcPr>
          <w:p w14:paraId="7727E4B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  <w:tc>
          <w:tcPr>
            <w:tcW w:w="980" w:type="pct"/>
          </w:tcPr>
          <w:p w14:paraId="507F7D6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Grant</w:t>
            </w:r>
          </w:p>
        </w:tc>
      </w:tr>
      <w:tr w:rsidR="00F8521D" w14:paraId="22C21EFA" w14:textId="77777777" w:rsidTr="00C66606">
        <w:tc>
          <w:tcPr>
            <w:tcW w:w="494" w:type="pct"/>
          </w:tcPr>
          <w:p w14:paraId="40F3B8D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10753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12A43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74C7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40DDC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9FC00DB" w14:textId="77777777" w:rsidTr="00C66606">
        <w:tc>
          <w:tcPr>
            <w:tcW w:w="494" w:type="pct"/>
          </w:tcPr>
          <w:p w14:paraId="0C2B19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C7E955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4F3555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C0E760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61D2AB2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E34C43A" w14:textId="77777777" w:rsidTr="00C66606">
        <w:tc>
          <w:tcPr>
            <w:tcW w:w="494" w:type="pct"/>
          </w:tcPr>
          <w:p w14:paraId="03B9B2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6080D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DEE8D5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3B1A84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1190E1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57032F0" w14:textId="77777777" w:rsidTr="00C66606">
        <w:tc>
          <w:tcPr>
            <w:tcW w:w="494" w:type="pct"/>
          </w:tcPr>
          <w:p w14:paraId="4958DE1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714C8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20BA693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2A62BC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28E7F35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DC8522C" w14:textId="77777777" w:rsidTr="00C66606">
        <w:tc>
          <w:tcPr>
            <w:tcW w:w="494" w:type="pct"/>
          </w:tcPr>
          <w:p w14:paraId="2D1B5B0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D7F946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26DE99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A8524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3D6A303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7894E7B" w14:textId="77777777" w:rsidTr="00C66606">
        <w:tc>
          <w:tcPr>
            <w:tcW w:w="494" w:type="pct"/>
          </w:tcPr>
          <w:p w14:paraId="1C5F209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8712C6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8C20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743905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6048C5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94B333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6AE62624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6EEBE612" w14:textId="4FF4445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onsulting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Experienc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Key Consulting Assignments Undertaken)</w:t>
            </w:r>
          </w:p>
        </w:tc>
      </w:tr>
    </w:tbl>
    <w:p w14:paraId="1A52189C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92"/>
        <w:gridCol w:w="3615"/>
        <w:gridCol w:w="2158"/>
        <w:gridCol w:w="2480"/>
      </w:tblGrid>
      <w:tr w:rsidR="00F8521D" w14:paraId="147A26D7" w14:textId="77777777" w:rsidTr="00A74745">
        <w:tc>
          <w:tcPr>
            <w:tcW w:w="537" w:type="pct"/>
          </w:tcPr>
          <w:p w14:paraId="5A86D0F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955" w:type="pct"/>
          </w:tcPr>
          <w:p w14:paraId="010A973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1167" w:type="pct"/>
          </w:tcPr>
          <w:p w14:paraId="0E575D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341" w:type="pct"/>
          </w:tcPr>
          <w:p w14:paraId="48B2F55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</w:tr>
      <w:tr w:rsidR="00F8521D" w14:paraId="26DD3B7B" w14:textId="77777777" w:rsidTr="00A74745">
        <w:tc>
          <w:tcPr>
            <w:tcW w:w="537" w:type="pct"/>
          </w:tcPr>
          <w:p w14:paraId="2D30D26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503CFF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3E4F2DA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7E97F6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DB65A66" w14:textId="77777777" w:rsidTr="00A74745">
        <w:tc>
          <w:tcPr>
            <w:tcW w:w="537" w:type="pct"/>
          </w:tcPr>
          <w:p w14:paraId="103FB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76A16A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2985CAF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CC7F2B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8040F4F" w14:textId="77777777" w:rsidTr="00A74745">
        <w:tc>
          <w:tcPr>
            <w:tcW w:w="537" w:type="pct"/>
          </w:tcPr>
          <w:p w14:paraId="07B6DCB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0D3D197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7C07AA2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4D184B0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1717AA4" w14:textId="77777777" w:rsidTr="00A74745">
        <w:tc>
          <w:tcPr>
            <w:tcW w:w="537" w:type="pct"/>
          </w:tcPr>
          <w:p w14:paraId="0ECC1E8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7BB9F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03E19F8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1B2BF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7514975" w14:textId="77777777" w:rsidTr="00A74745">
        <w:tc>
          <w:tcPr>
            <w:tcW w:w="537" w:type="pct"/>
          </w:tcPr>
          <w:p w14:paraId="397AB1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32E66D6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4CFEE4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6984663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7BD74F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8B4A45E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3DFFC851" w14:textId="6ABCFD46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Honors / Awards &amp; Fellowships</w:t>
            </w:r>
          </w:p>
        </w:tc>
      </w:tr>
    </w:tbl>
    <w:p w14:paraId="651274E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0"/>
        <w:gridCol w:w="3386"/>
        <w:gridCol w:w="2110"/>
        <w:gridCol w:w="1453"/>
        <w:gridCol w:w="1416"/>
      </w:tblGrid>
      <w:tr w:rsidR="00F8521D" w14:paraId="21059CE9" w14:textId="77777777" w:rsidTr="00002BA0">
        <w:tc>
          <w:tcPr>
            <w:tcW w:w="476" w:type="pct"/>
          </w:tcPr>
          <w:p w14:paraId="101C8C9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831" w:type="pct"/>
          </w:tcPr>
          <w:p w14:paraId="3249D37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ward / Fellowship etc.</w:t>
            </w:r>
          </w:p>
        </w:tc>
        <w:tc>
          <w:tcPr>
            <w:tcW w:w="1141" w:type="pct"/>
          </w:tcPr>
          <w:p w14:paraId="55437EC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ed / Honorary Fellow</w:t>
            </w:r>
          </w:p>
        </w:tc>
        <w:tc>
          <w:tcPr>
            <w:tcW w:w="786" w:type="pct"/>
          </w:tcPr>
          <w:p w14:paraId="1963C21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by</w:t>
            </w:r>
          </w:p>
        </w:tc>
        <w:tc>
          <w:tcPr>
            <w:tcW w:w="766" w:type="pct"/>
          </w:tcPr>
          <w:p w14:paraId="23196A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Award</w:t>
            </w:r>
          </w:p>
        </w:tc>
      </w:tr>
      <w:tr w:rsidR="00F8521D" w14:paraId="2EF11ECB" w14:textId="77777777" w:rsidTr="00002BA0">
        <w:tc>
          <w:tcPr>
            <w:tcW w:w="476" w:type="pct"/>
          </w:tcPr>
          <w:p w14:paraId="6F614E9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0311D1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5D9273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67172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5933AF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2B53E6A" w14:textId="77777777" w:rsidTr="00002BA0">
        <w:tc>
          <w:tcPr>
            <w:tcW w:w="476" w:type="pct"/>
          </w:tcPr>
          <w:p w14:paraId="733729B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6480E6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55D2C7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27F50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9399F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7E0A3DF" w14:textId="77777777" w:rsidTr="00002BA0">
        <w:tc>
          <w:tcPr>
            <w:tcW w:w="476" w:type="pct"/>
          </w:tcPr>
          <w:p w14:paraId="6E283D8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18CE2A4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838E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918C2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45DB448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3EA4DF2" w14:textId="77777777" w:rsidTr="00002BA0">
        <w:tc>
          <w:tcPr>
            <w:tcW w:w="476" w:type="pct"/>
          </w:tcPr>
          <w:p w14:paraId="4FFB57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785ECA5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784F3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28BA5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2488A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41BAA6E" w14:textId="77777777" w:rsidTr="00002BA0">
        <w:tc>
          <w:tcPr>
            <w:tcW w:w="476" w:type="pct"/>
          </w:tcPr>
          <w:p w14:paraId="2EBD162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707BC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EE398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2C55F3C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874CE4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661002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3FE79134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7A80F297" w14:textId="42AC602E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No. of Research Scholars Successfully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Guided, if any</w:t>
            </w:r>
          </w:p>
        </w:tc>
      </w:tr>
    </w:tbl>
    <w:p w14:paraId="31BA4598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14"/>
        <w:gridCol w:w="6442"/>
      </w:tblGrid>
      <w:tr w:rsidR="00F8521D" w14:paraId="69812B67" w14:textId="77777777" w:rsidTr="00A83F73">
        <w:tc>
          <w:tcPr>
            <w:tcW w:w="1520" w:type="pct"/>
          </w:tcPr>
          <w:p w14:paraId="520C998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</w:p>
        </w:tc>
        <w:tc>
          <w:tcPr>
            <w:tcW w:w="3480" w:type="pct"/>
          </w:tcPr>
          <w:p w14:paraId="486BC56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(No.) (under progress not to be included)</w:t>
            </w:r>
          </w:p>
        </w:tc>
      </w:tr>
      <w:tr w:rsidR="00F8521D" w14:paraId="00725A7D" w14:textId="77777777" w:rsidTr="00A83F73">
        <w:tc>
          <w:tcPr>
            <w:tcW w:w="1520" w:type="pct"/>
          </w:tcPr>
          <w:p w14:paraId="1B6AF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72429C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6175553" w14:textId="77777777" w:rsidTr="00A83F73">
        <w:tc>
          <w:tcPr>
            <w:tcW w:w="1520" w:type="pct"/>
          </w:tcPr>
          <w:p w14:paraId="3E0629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0D6A67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BD24FB3" w14:textId="77777777" w:rsidTr="00A83F73">
        <w:tc>
          <w:tcPr>
            <w:tcW w:w="1520" w:type="pct"/>
          </w:tcPr>
          <w:p w14:paraId="08311AF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5EE3FF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05318E" w14:textId="77777777" w:rsidR="0017468C" w:rsidRDefault="0017468C"/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56"/>
      </w:tblGrid>
      <w:tr w:rsidR="00F8521D" w14:paraId="4AB2840A" w14:textId="77777777" w:rsidTr="00A83F73">
        <w:tc>
          <w:tcPr>
            <w:tcW w:w="5000" w:type="pct"/>
            <w:shd w:val="clear" w:color="auto" w:fill="E2EFD9" w:themeFill="accent6" w:themeFillTint="33"/>
          </w:tcPr>
          <w:p w14:paraId="771062FD" w14:textId="50B59682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Skill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engths (in 100 words)</w:t>
            </w:r>
          </w:p>
        </w:tc>
      </w:tr>
    </w:tbl>
    <w:p w14:paraId="3D803E7D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14:paraId="5C07FBBE" w14:textId="77777777" w:rsidTr="0017468C">
        <w:tc>
          <w:tcPr>
            <w:tcW w:w="9245" w:type="dxa"/>
          </w:tcPr>
          <w:p w14:paraId="5FDBD4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97665" w14:textId="7777777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05996" w14:textId="637C7243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385932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A0D3C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71B4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A067E" w14:textId="158803D1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5A8AEA0" w14:textId="77777777" w:rsidTr="0017468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shd w:val="clear" w:color="auto" w:fill="E2EFD9" w:themeFill="accent6" w:themeFillTint="33"/>
        </w:tblPrEx>
        <w:tc>
          <w:tcPr>
            <w:tcW w:w="9245" w:type="dxa"/>
            <w:shd w:val="clear" w:color="auto" w:fill="E2EFD9" w:themeFill="accent6" w:themeFillTint="33"/>
          </w:tcPr>
          <w:p w14:paraId="0B39DB8F" w14:textId="1C22089C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4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Write Briefl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r Vision for the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 xml:space="preserve">Instit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14:paraId="73401A5F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14:paraId="32FD50F0" w14:textId="77777777" w:rsidTr="00002BA0">
        <w:tc>
          <w:tcPr>
            <w:tcW w:w="9350" w:type="dxa"/>
          </w:tcPr>
          <w:p w14:paraId="29BE548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327471" w14:textId="64C2995F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2B2EC" w14:textId="75D9A198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1932D0" w14:textId="16BF334D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1FCD5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B8B55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1109B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6EB2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09E14" w14:textId="1F16521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16E1C7" w14:textId="5F5B6581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002BA0" w14:paraId="603B1C87" w14:textId="77777777" w:rsidTr="000F14EE">
        <w:tc>
          <w:tcPr>
            <w:tcW w:w="9350" w:type="dxa"/>
            <w:shd w:val="clear" w:color="auto" w:fill="E2EFD9" w:themeFill="accent6" w:themeFillTint="33"/>
          </w:tcPr>
          <w:p w14:paraId="4FFE0CBA" w14:textId="488C47A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Desc</w:t>
            </w:r>
            <w:r w:rsidR="00C65B3F">
              <w:rPr>
                <w:rFonts w:ascii="Times New Roman" w:hAnsi="Times New Roman" w:cs="Times New Roman"/>
                <w:sz w:val="24"/>
                <w:szCs w:val="24"/>
              </w:rPr>
              <w:t>ribe how do you evaluate your suitability for the advertised position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up to 500 words)</w:t>
            </w:r>
          </w:p>
        </w:tc>
      </w:tr>
    </w:tbl>
    <w:p w14:paraId="5052023E" w14:textId="7984280F" w:rsidR="00002BA0" w:rsidRDefault="00002BA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002BA0" w14:paraId="283F3FBC" w14:textId="77777777" w:rsidTr="000F14EE">
        <w:tc>
          <w:tcPr>
            <w:tcW w:w="9350" w:type="dxa"/>
          </w:tcPr>
          <w:p w14:paraId="0BC8A3AA" w14:textId="7777777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4AB17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73AE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0F6A2" w14:textId="6916C04E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C4F7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127E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EEF9D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02AB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18EC8" w14:textId="72F429B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653FBE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EF5C49" w14:paraId="201B3A75" w14:textId="77777777" w:rsidTr="00CD2ACD">
        <w:tc>
          <w:tcPr>
            <w:tcW w:w="9350" w:type="dxa"/>
            <w:shd w:val="clear" w:color="auto" w:fill="E2EFD9" w:themeFill="accent6" w:themeFillTint="33"/>
          </w:tcPr>
          <w:p w14:paraId="774B557B" w14:textId="4250F65A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owledge/Experience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ated Law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Regulations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and Scientific E</w:t>
            </w:r>
            <w:r w:rsidR="003D545C" w:rsidRPr="003D545C">
              <w:rPr>
                <w:rFonts w:ascii="Times New Roman" w:hAnsi="Times New Roman" w:cs="Times New Roman"/>
                <w:sz w:val="24"/>
                <w:szCs w:val="24"/>
              </w:rPr>
              <w:t xml:space="preserve">ntrepreneurship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14:paraId="4F9E6E33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5"/>
      </w:tblGrid>
      <w:tr w:rsidR="00EF5C49" w14:paraId="71F7060D" w14:textId="77777777" w:rsidTr="00EF5C49">
        <w:tc>
          <w:tcPr>
            <w:tcW w:w="9245" w:type="dxa"/>
          </w:tcPr>
          <w:p w14:paraId="2CB01A42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C216D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7BA2A1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BB5C2" w14:textId="26E288D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617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50267A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DE43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A980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E59E4F" w14:textId="0849D41A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4B110A" w14:textId="77777777" w:rsidR="0017468C" w:rsidRDefault="0017468C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4E68946" w14:textId="77777777" w:rsidTr="00F9635A">
        <w:tc>
          <w:tcPr>
            <w:tcW w:w="9245" w:type="dxa"/>
            <w:shd w:val="clear" w:color="auto" w:fill="E2EFD9" w:themeFill="accent6" w:themeFillTint="33"/>
          </w:tcPr>
          <w:p w14:paraId="77E059EB" w14:textId="1C851088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38394274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ee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THREE Numbers)</w:t>
            </w:r>
          </w:p>
        </w:tc>
      </w:tr>
      <w:bookmarkEnd w:id="2"/>
    </w:tbl>
    <w:p w14:paraId="4B2D3AD7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34"/>
        <w:gridCol w:w="1544"/>
        <w:gridCol w:w="1544"/>
        <w:gridCol w:w="1539"/>
        <w:gridCol w:w="1541"/>
        <w:gridCol w:w="1543"/>
      </w:tblGrid>
      <w:tr w:rsidR="00F8521D" w14:paraId="3BED22D9" w14:textId="77777777" w:rsidTr="00C65B3F">
        <w:tc>
          <w:tcPr>
            <w:tcW w:w="1558" w:type="dxa"/>
          </w:tcPr>
          <w:p w14:paraId="2137200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58" w:type="dxa"/>
          </w:tcPr>
          <w:p w14:paraId="5AD5534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Referee</w:t>
            </w:r>
          </w:p>
        </w:tc>
        <w:tc>
          <w:tcPr>
            <w:tcW w:w="1558" w:type="dxa"/>
          </w:tcPr>
          <w:p w14:paraId="44E9ED9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 by the Referee</w:t>
            </w:r>
          </w:p>
        </w:tc>
        <w:tc>
          <w:tcPr>
            <w:tcW w:w="1558" w:type="dxa"/>
          </w:tcPr>
          <w:p w14:paraId="5D4BB4C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59" w:type="dxa"/>
          </w:tcPr>
          <w:p w14:paraId="3C63461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59" w:type="dxa"/>
          </w:tcPr>
          <w:p w14:paraId="47845CE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</w:tr>
      <w:tr w:rsidR="00F8521D" w14:paraId="33367BA6" w14:textId="77777777" w:rsidTr="00C65B3F">
        <w:tc>
          <w:tcPr>
            <w:tcW w:w="1558" w:type="dxa"/>
          </w:tcPr>
          <w:p w14:paraId="135EAE4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4FE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DA309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A1AAC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F2156D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0CE83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CD59059" w14:textId="77777777" w:rsidTr="00C65B3F">
        <w:tc>
          <w:tcPr>
            <w:tcW w:w="1558" w:type="dxa"/>
          </w:tcPr>
          <w:p w14:paraId="4C32631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440FA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285CEAC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0FA7D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405E4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1094C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F82F81" w14:textId="77777777" w:rsidTr="00C65B3F">
        <w:tc>
          <w:tcPr>
            <w:tcW w:w="1558" w:type="dxa"/>
          </w:tcPr>
          <w:p w14:paraId="680F81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5EE67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15F4F13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70D7608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19E7A0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7BB27F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C9C44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47ADB09" w14:textId="1DA246B4" w:rsidR="00F8521D" w:rsidRDefault="00F8521D" w:rsidP="003E1DD3">
      <w:pPr>
        <w:spacing w:after="0" w:line="32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hereby, declare that all the statements / particulars made / furnished in this application are true, complete and correct to the best of my knowledge and belief. I also declare and fully understand that in the event of any information furnished being found false or incorrect at any stage, my application / candidature is liable to be summarily rejected at any stage and if I am already appointed, my services are liable to be terminated without any notice from the post of </w:t>
      </w:r>
      <w:r w:rsidR="00A83F73">
        <w:rPr>
          <w:rFonts w:ascii="Times New Roman" w:hAnsi="Times New Roman" w:cs="Times New Roman"/>
          <w:sz w:val="24"/>
          <w:szCs w:val="24"/>
        </w:rPr>
        <w:t xml:space="preserve">the </w:t>
      </w:r>
      <w:r w:rsidR="003D545C">
        <w:rPr>
          <w:rFonts w:ascii="Times New Roman" w:hAnsi="Times New Roman" w:cs="Times New Roman"/>
          <w:sz w:val="24"/>
          <w:szCs w:val="24"/>
        </w:rPr>
        <w:t xml:space="preserve">Director </w:t>
      </w:r>
      <w:r w:rsidR="00A83F73">
        <w:rPr>
          <w:rFonts w:ascii="Times New Roman" w:hAnsi="Times New Roman" w:cs="Times New Roman"/>
          <w:sz w:val="24"/>
          <w:szCs w:val="24"/>
        </w:rPr>
        <w:t xml:space="preserve">of the </w:t>
      </w:r>
      <w:r w:rsidR="003D545C">
        <w:rPr>
          <w:rFonts w:ascii="Times New Roman" w:hAnsi="Times New Roman" w:cs="Times New Roman"/>
          <w:sz w:val="24"/>
          <w:szCs w:val="24"/>
        </w:rPr>
        <w:t xml:space="preserve">Institute </w:t>
      </w:r>
      <w:r>
        <w:rPr>
          <w:rFonts w:ascii="Times New Roman" w:hAnsi="Times New Roman" w:cs="Times New Roman"/>
          <w:sz w:val="24"/>
          <w:szCs w:val="24"/>
        </w:rPr>
        <w:t>as per Act / Statutes etc. and other applicable rules.</w:t>
      </w:r>
    </w:p>
    <w:p w14:paraId="2831D7EA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19"/>
        <w:gridCol w:w="4626"/>
      </w:tblGrid>
      <w:tr w:rsidR="00F8521D" w14:paraId="682BE4EE" w14:textId="77777777" w:rsidTr="00C66606">
        <w:tc>
          <w:tcPr>
            <w:tcW w:w="4675" w:type="dxa"/>
          </w:tcPr>
          <w:p w14:paraId="1B34F85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675" w:type="dxa"/>
            <w:vMerge w:val="restart"/>
            <w:vAlign w:val="center"/>
          </w:tcPr>
          <w:p w14:paraId="5A28BEC8" w14:textId="77777777" w:rsidR="00F8521D" w:rsidRDefault="00F8521D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ignature of the Applicant)</w:t>
            </w:r>
          </w:p>
        </w:tc>
      </w:tr>
      <w:tr w:rsidR="00F8521D" w14:paraId="2854AFD1" w14:textId="77777777" w:rsidTr="00C65B3F">
        <w:tc>
          <w:tcPr>
            <w:tcW w:w="4675" w:type="dxa"/>
          </w:tcPr>
          <w:p w14:paraId="76FA7C5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4675" w:type="dxa"/>
            <w:vMerge/>
          </w:tcPr>
          <w:p w14:paraId="0280F57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D889F1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sectPr w:rsidR="00F8521D" w:rsidRPr="0040513E" w:rsidSect="00BC4BBE">
      <w:footerReference w:type="default" r:id="rId8"/>
      <w:pgSz w:w="11909" w:h="16834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5B7861" w14:textId="77777777" w:rsidR="00582B85" w:rsidRDefault="00582B85" w:rsidP="00BC4BBE">
      <w:pPr>
        <w:spacing w:after="0" w:line="240" w:lineRule="auto"/>
      </w:pPr>
      <w:r>
        <w:separator/>
      </w:r>
    </w:p>
  </w:endnote>
  <w:endnote w:type="continuationSeparator" w:id="0">
    <w:p w14:paraId="3ED4F2AD" w14:textId="77777777" w:rsidR="00582B85" w:rsidRDefault="00582B85" w:rsidP="00BC4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20"/>
        <w:szCs w:val="20"/>
      </w:rPr>
      <w:id w:val="-570039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11E158" w14:textId="1967FEFB" w:rsidR="00BC4BBE" w:rsidRPr="00BC4BBE" w:rsidRDefault="00BC4BBE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C4BBE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0759C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BC4BB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0759C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985F203" w14:textId="77777777" w:rsidR="00BC4BBE" w:rsidRDefault="00BC4B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420D82" w14:textId="77777777" w:rsidR="00582B85" w:rsidRDefault="00582B85" w:rsidP="00BC4BBE">
      <w:pPr>
        <w:spacing w:after="0" w:line="240" w:lineRule="auto"/>
      </w:pPr>
      <w:r>
        <w:separator/>
      </w:r>
    </w:p>
  </w:footnote>
  <w:footnote w:type="continuationSeparator" w:id="0">
    <w:p w14:paraId="05CD54C2" w14:textId="77777777" w:rsidR="00582B85" w:rsidRDefault="00582B85" w:rsidP="00BC4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0894"/>
    <w:multiLevelType w:val="hybridMultilevel"/>
    <w:tmpl w:val="6AEE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B4016F"/>
    <w:multiLevelType w:val="hybridMultilevel"/>
    <w:tmpl w:val="9020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7C7669"/>
    <w:multiLevelType w:val="hybridMultilevel"/>
    <w:tmpl w:val="3716D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tDAyNjMwNrCwMLNQ0lEKTi0uzszPAykwrgUA4F3wiSwAAAA="/>
  </w:docVars>
  <w:rsids>
    <w:rsidRoot w:val="0040513E"/>
    <w:rsid w:val="00002BA0"/>
    <w:rsid w:val="00060E02"/>
    <w:rsid w:val="000759C6"/>
    <w:rsid w:val="000D116A"/>
    <w:rsid w:val="0017468C"/>
    <w:rsid w:val="001A1BD2"/>
    <w:rsid w:val="001C2653"/>
    <w:rsid w:val="001D391C"/>
    <w:rsid w:val="00253EA8"/>
    <w:rsid w:val="00295DB7"/>
    <w:rsid w:val="00357A4F"/>
    <w:rsid w:val="003A6B89"/>
    <w:rsid w:val="003D545C"/>
    <w:rsid w:val="003E1DD3"/>
    <w:rsid w:val="0040513E"/>
    <w:rsid w:val="004A36FD"/>
    <w:rsid w:val="00582B85"/>
    <w:rsid w:val="00590DE8"/>
    <w:rsid w:val="00597E8E"/>
    <w:rsid w:val="0072365D"/>
    <w:rsid w:val="00792A6A"/>
    <w:rsid w:val="007B38EA"/>
    <w:rsid w:val="00876B7C"/>
    <w:rsid w:val="008817F0"/>
    <w:rsid w:val="008E42BD"/>
    <w:rsid w:val="00911BD3"/>
    <w:rsid w:val="00934D86"/>
    <w:rsid w:val="00A235CA"/>
    <w:rsid w:val="00A74745"/>
    <w:rsid w:val="00A77F36"/>
    <w:rsid w:val="00A81E75"/>
    <w:rsid w:val="00A83F73"/>
    <w:rsid w:val="00AE21E8"/>
    <w:rsid w:val="00B5737C"/>
    <w:rsid w:val="00BC4BBE"/>
    <w:rsid w:val="00BE2EFB"/>
    <w:rsid w:val="00C11FE5"/>
    <w:rsid w:val="00C65B3F"/>
    <w:rsid w:val="00C66606"/>
    <w:rsid w:val="00C955ED"/>
    <w:rsid w:val="00CF7FAC"/>
    <w:rsid w:val="00D832B3"/>
    <w:rsid w:val="00D93197"/>
    <w:rsid w:val="00DC74F9"/>
    <w:rsid w:val="00DF43B1"/>
    <w:rsid w:val="00E36D51"/>
    <w:rsid w:val="00E50028"/>
    <w:rsid w:val="00EE72B4"/>
    <w:rsid w:val="00EF5C49"/>
    <w:rsid w:val="00F8521D"/>
    <w:rsid w:val="00F9635A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KP</dc:creator>
  <cp:lastModifiedBy>Hewlett-Packard Company</cp:lastModifiedBy>
  <cp:revision>2</cp:revision>
  <dcterms:created xsi:type="dcterms:W3CDTF">2022-08-05T11:33:00Z</dcterms:created>
  <dcterms:modified xsi:type="dcterms:W3CDTF">2022-08-05T11:33:00Z</dcterms:modified>
</cp:coreProperties>
</file>